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B2BAD8" w14:textId="77777777" w:rsidR="00704DAB" w:rsidRDefault="00DE7BA4" w:rsidP="00E201CC">
      <w:pPr>
        <w:pStyle w:val="Heading1"/>
        <w:jc w:val="center"/>
      </w:pPr>
      <w:bookmarkStart w:id="0" w:name="book-proposal-javascript-versus-data-sci"/>
      <w:bookmarkEnd w:id="0"/>
      <w:r>
        <w:t>Book Proposal: JavaScript versus Data Science</w:t>
      </w:r>
    </w:p>
    <w:p w14:paraId="16E3DADD" w14:textId="77777777" w:rsidR="00704DAB" w:rsidRDefault="00DE7BA4">
      <w:pPr>
        <w:pStyle w:val="Heading2"/>
      </w:pPr>
      <w:bookmarkStart w:id="1" w:name="proposed-title"/>
      <w:bookmarkEnd w:id="1"/>
      <w:r>
        <w:t>Proposed Title</w:t>
      </w:r>
    </w:p>
    <w:p w14:paraId="3E501C90" w14:textId="77777777" w:rsidR="00704DAB" w:rsidRDefault="00DE7BA4">
      <w:pPr>
        <w:pStyle w:val="FirstParagraph"/>
      </w:pPr>
      <w:r>
        <w:t xml:space="preserve">Main title: </w:t>
      </w:r>
      <w:r>
        <w:rPr>
          <w:i/>
        </w:rPr>
        <w:t>JavaScript versus Data Science</w:t>
      </w:r>
    </w:p>
    <w:p w14:paraId="226496B5" w14:textId="77777777" w:rsidR="00704DAB" w:rsidRDefault="00DE7BA4">
      <w:pPr>
        <w:pStyle w:val="BodyText"/>
      </w:pPr>
      <w:r>
        <w:t xml:space="preserve">Subtitle: </w:t>
      </w:r>
      <w:r>
        <w:rPr>
          <w:i/>
        </w:rPr>
        <w:t>A Brief Guide for Those Who Regret That This Has Become Necessary</w:t>
      </w:r>
    </w:p>
    <w:p w14:paraId="07F661CB" w14:textId="77777777" w:rsidR="00704DAB" w:rsidRDefault="00DE7BA4">
      <w:pPr>
        <w:pStyle w:val="Heading2"/>
      </w:pPr>
      <w:bookmarkStart w:id="2" w:name="author-data"/>
      <w:bookmarkEnd w:id="2"/>
      <w:r>
        <w:t>Author Data</w:t>
      </w:r>
    </w:p>
    <w:p w14:paraId="1BD20C74" w14:textId="19DBF3D9" w:rsidR="00AB0DAB" w:rsidRDefault="00AB0DAB" w:rsidP="00AB0DAB">
      <w:pPr>
        <w:pStyle w:val="FirstParagraph"/>
        <w:spacing w:before="0"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AB0DAB" w14:paraId="44B577AB" w14:textId="77777777" w:rsidTr="00AB0DAB">
        <w:tc>
          <w:tcPr>
            <w:tcW w:w="4788" w:type="dxa"/>
          </w:tcPr>
          <w:p w14:paraId="3EB0A941" w14:textId="77777777" w:rsidR="00AB0DAB" w:rsidRDefault="00AB0DAB" w:rsidP="00AB0DAB">
            <w:pPr>
              <w:pStyle w:val="FirstParagraph"/>
              <w:spacing w:before="0" w:after="0"/>
            </w:pPr>
            <w:r>
              <w:t>Dr. Toby Hodges</w:t>
            </w:r>
          </w:p>
          <w:p w14:paraId="1A59ED8B" w14:textId="77777777" w:rsidR="00AB0DAB" w:rsidRDefault="00AB0DAB" w:rsidP="00AB0DAB">
            <w:pPr>
              <w:pStyle w:val="FirstParagraph"/>
              <w:spacing w:before="0" w:after="0"/>
            </w:pPr>
            <w:proofErr w:type="spellStart"/>
            <w:r>
              <w:t>Karlsruher</w:t>
            </w:r>
            <w:proofErr w:type="spellEnd"/>
            <w:r>
              <w:t xml:space="preserve"> Strasse 69</w:t>
            </w:r>
          </w:p>
          <w:p w14:paraId="06FAB98D" w14:textId="77777777" w:rsidR="00AB0DAB" w:rsidRDefault="00AB0DAB" w:rsidP="00AB0DAB">
            <w:pPr>
              <w:pStyle w:val="FirstParagraph"/>
              <w:spacing w:before="0" w:after="0"/>
            </w:pPr>
            <w:r>
              <w:t>69126 Heidelberg</w:t>
            </w:r>
          </w:p>
          <w:p w14:paraId="5BAD17B5" w14:textId="77777777" w:rsidR="00AB0DAB" w:rsidRDefault="00AB0DAB" w:rsidP="00AB0DAB">
            <w:pPr>
              <w:pStyle w:val="FirstParagraph"/>
              <w:spacing w:before="0" w:after="0"/>
            </w:pPr>
            <w:r>
              <w:t>Baden-Württemberg</w:t>
            </w:r>
          </w:p>
          <w:p w14:paraId="1A737185" w14:textId="77777777" w:rsidR="00AB0DAB" w:rsidRDefault="00AB0DAB" w:rsidP="00AB0DAB">
            <w:pPr>
              <w:pStyle w:val="FirstParagraph"/>
              <w:spacing w:before="0" w:after="0"/>
            </w:pPr>
            <w:r>
              <w:t>Germany</w:t>
            </w:r>
          </w:p>
          <w:p w14:paraId="256D8D58" w14:textId="1B69DA04" w:rsidR="00AB0DAB" w:rsidRDefault="00AB0DAB" w:rsidP="00AB0DAB">
            <w:pPr>
              <w:pStyle w:val="FirstParagraph"/>
              <w:spacing w:before="0" w:after="0"/>
            </w:pPr>
            <w:r>
              <w:t>tbyhdgs@gmail.com</w:t>
            </w:r>
          </w:p>
        </w:tc>
        <w:tc>
          <w:tcPr>
            <w:tcW w:w="4788" w:type="dxa"/>
          </w:tcPr>
          <w:p w14:paraId="6CDDB5FA" w14:textId="77777777" w:rsidR="00AB0DAB" w:rsidRDefault="00AB0DAB" w:rsidP="00AB0DAB">
            <w:pPr>
              <w:pStyle w:val="BodyText"/>
              <w:spacing w:before="0" w:after="0"/>
            </w:pPr>
            <w:r>
              <w:t>Dr. Greg Wilson</w:t>
            </w:r>
          </w:p>
          <w:p w14:paraId="109B327B" w14:textId="77777777" w:rsidR="00AB0DAB" w:rsidRDefault="00AB0DAB" w:rsidP="00AB0DAB">
            <w:pPr>
              <w:pStyle w:val="BodyText"/>
              <w:spacing w:before="0" w:after="0"/>
            </w:pPr>
            <w:r>
              <w:t xml:space="preserve">65 </w:t>
            </w:r>
            <w:proofErr w:type="spellStart"/>
            <w:r>
              <w:t>Highfield</w:t>
            </w:r>
            <w:proofErr w:type="spellEnd"/>
            <w:r>
              <w:t xml:space="preserve"> Road</w:t>
            </w:r>
          </w:p>
          <w:p w14:paraId="2CEC5980" w14:textId="77777777" w:rsidR="00AB0DAB" w:rsidRDefault="00AB0DAB" w:rsidP="00AB0DAB">
            <w:pPr>
              <w:pStyle w:val="BodyText"/>
              <w:spacing w:before="0" w:after="0"/>
            </w:pPr>
            <w:r>
              <w:t>Toronto, Ontario</w:t>
            </w:r>
          </w:p>
          <w:p w14:paraId="02323B8D" w14:textId="77777777" w:rsidR="00AB0DAB" w:rsidRDefault="00AB0DAB" w:rsidP="00AB0DAB">
            <w:pPr>
              <w:pStyle w:val="BodyText"/>
              <w:spacing w:before="0" w:after="0"/>
            </w:pPr>
            <w:r>
              <w:t>Canada M4L 2T9</w:t>
            </w:r>
          </w:p>
          <w:p w14:paraId="76D42C54" w14:textId="4F25847F" w:rsidR="00AB0DAB" w:rsidRDefault="00AB0DAB" w:rsidP="00AB0DAB">
            <w:pPr>
              <w:pStyle w:val="BodyText"/>
              <w:spacing w:before="0" w:after="0"/>
            </w:pPr>
            <w:r>
              <w:t>gvwilson@third-bit.com</w:t>
            </w:r>
          </w:p>
        </w:tc>
      </w:tr>
    </w:tbl>
    <w:p w14:paraId="7DF5268F" w14:textId="77777777" w:rsidR="00704DAB" w:rsidRDefault="00DE7BA4">
      <w:pPr>
        <w:pStyle w:val="Heading2"/>
      </w:pPr>
      <w:bookmarkStart w:id="3" w:name="book-description"/>
      <w:bookmarkEnd w:id="3"/>
      <w:r>
        <w:t>Book Description</w:t>
      </w:r>
    </w:p>
    <w:p w14:paraId="40D5496A" w14:textId="77777777" w:rsidR="00704DAB" w:rsidRDefault="00DE7BA4">
      <w:pPr>
        <w:pStyle w:val="FirstParagraph"/>
      </w:pPr>
      <w:r>
        <w:t>JavaScript is the language of the web. Originally developed for making browser-based interfaces more dynamic, it is now used for large-scale software projects of all kinds, including scientific visualization tools and da</w:t>
      </w:r>
      <w:r>
        <w:t>ta services. However, most researchers and data scientists have little or no experience with it, and most introductions to it are written for people who want to build shopping carts rather than share maps of coral reefs.</w:t>
      </w:r>
    </w:p>
    <w:p w14:paraId="516E3EF3" w14:textId="77777777" w:rsidR="00704DAB" w:rsidRDefault="00DE7BA4">
      <w:pPr>
        <w:pStyle w:val="BodyText"/>
      </w:pPr>
      <w:r>
        <w:t xml:space="preserve">This book is designed to fill that </w:t>
      </w:r>
      <w:r>
        <w:t xml:space="preserve">void. It introduces readers to JavaScript's power and ideosyncracies, and guides them through the key features of the modern version of the language and its tools and libraries. The book places equal focus on client- and server-side programming, and shows </w:t>
      </w:r>
      <w:r>
        <w:t>readers how to create interactive web content, build and test data services, and visualize data in the browser.</w:t>
      </w:r>
    </w:p>
    <w:p w14:paraId="51EABA65" w14:textId="34FD95CD" w:rsidR="00AB0DAB" w:rsidRDefault="00DE7BA4" w:rsidP="00AB0DAB">
      <w:pPr>
        <w:pStyle w:val="Heading2"/>
      </w:pPr>
      <w:bookmarkStart w:id="4" w:name="unique-selling-points"/>
      <w:bookmarkEnd w:id="4"/>
      <w:r>
        <w:t>Unique Selling Points</w:t>
      </w:r>
    </w:p>
    <w:p w14:paraId="613E5440" w14:textId="3FC05E34" w:rsidR="00704DAB" w:rsidRDefault="00DE7BA4" w:rsidP="00AB0DAB">
      <w:pPr>
        <w:numPr>
          <w:ilvl w:val="0"/>
          <w:numId w:val="4"/>
        </w:numPr>
        <w:spacing w:before="100" w:after="100"/>
        <w:ind w:left="482" w:hanging="482"/>
      </w:pPr>
      <w:r>
        <w:t>W</w:t>
      </w:r>
      <w:r>
        <w:t>ritten by two very experienced instructors (between them, the authors have more than thirty years of teaching experience)</w:t>
      </w:r>
      <w:r>
        <w:t>.</w:t>
      </w:r>
    </w:p>
    <w:p w14:paraId="2F3303DA" w14:textId="77777777" w:rsidR="00704DAB" w:rsidRDefault="00DE7BA4" w:rsidP="00AB0DAB">
      <w:pPr>
        <w:numPr>
          <w:ilvl w:val="0"/>
          <w:numId w:val="4"/>
        </w:numPr>
        <w:spacing w:before="100" w:after="100"/>
        <w:ind w:left="482" w:hanging="482"/>
      </w:pPr>
      <w:r>
        <w:t>All of the material is grounded in practical applications that are representative of the problems researchers encounter in real life.</w:t>
      </w:r>
    </w:p>
    <w:p w14:paraId="53278B8D" w14:textId="77777777" w:rsidR="00704DAB" w:rsidRDefault="00DE7BA4">
      <w:pPr>
        <w:pStyle w:val="Heading2"/>
      </w:pPr>
      <w:bookmarkStart w:id="5" w:name="what-readers-will-learn"/>
      <w:bookmarkEnd w:id="5"/>
      <w:r>
        <w:t>What Readers Will Learn</w:t>
      </w:r>
    </w:p>
    <w:p w14:paraId="2F217365" w14:textId="77777777" w:rsidR="00704DAB" w:rsidRDefault="00DE7BA4">
      <w:pPr>
        <w:pStyle w:val="Compact"/>
        <w:numPr>
          <w:ilvl w:val="0"/>
          <w:numId w:val="5"/>
        </w:numPr>
      </w:pPr>
      <w:r>
        <w:t>Core features of modern JavaScript</w:t>
      </w:r>
    </w:p>
    <w:p w14:paraId="3154B4FF" w14:textId="77777777" w:rsidR="00704DAB" w:rsidRDefault="00DE7BA4">
      <w:pPr>
        <w:pStyle w:val="Compact"/>
        <w:numPr>
          <w:ilvl w:val="0"/>
          <w:numId w:val="5"/>
        </w:numPr>
      </w:pPr>
      <w:r>
        <w:t>Programming with callbacks and promises</w:t>
      </w:r>
    </w:p>
    <w:p w14:paraId="19B0632C" w14:textId="77777777" w:rsidR="00704DAB" w:rsidRDefault="00DE7BA4">
      <w:pPr>
        <w:pStyle w:val="Compact"/>
        <w:numPr>
          <w:ilvl w:val="0"/>
          <w:numId w:val="5"/>
        </w:numPr>
      </w:pPr>
      <w:r>
        <w:t xml:space="preserve">Creating objects and </w:t>
      </w:r>
      <w:r>
        <w:t>classes</w:t>
      </w:r>
    </w:p>
    <w:p w14:paraId="1ED93BDE" w14:textId="77777777" w:rsidR="00704DAB" w:rsidRDefault="00DE7BA4">
      <w:pPr>
        <w:pStyle w:val="Compact"/>
        <w:numPr>
          <w:ilvl w:val="0"/>
          <w:numId w:val="5"/>
        </w:numPr>
      </w:pPr>
      <w:r>
        <w:t>Writing HTML and CSS</w:t>
      </w:r>
    </w:p>
    <w:p w14:paraId="0EDA85EC" w14:textId="77777777" w:rsidR="00704DAB" w:rsidRDefault="00DE7BA4">
      <w:pPr>
        <w:pStyle w:val="Compact"/>
        <w:numPr>
          <w:ilvl w:val="0"/>
          <w:numId w:val="5"/>
        </w:numPr>
      </w:pPr>
      <w:r>
        <w:t>Creating interactive pages with React</w:t>
      </w:r>
    </w:p>
    <w:p w14:paraId="70507324" w14:textId="77777777" w:rsidR="00704DAB" w:rsidRDefault="00DE7BA4">
      <w:pPr>
        <w:pStyle w:val="Compact"/>
        <w:numPr>
          <w:ilvl w:val="0"/>
          <w:numId w:val="5"/>
        </w:numPr>
      </w:pPr>
      <w:r>
        <w:lastRenderedPageBreak/>
        <w:t>Building data services</w:t>
      </w:r>
    </w:p>
    <w:p w14:paraId="595E260F" w14:textId="77777777" w:rsidR="00704DAB" w:rsidRDefault="00DE7BA4">
      <w:pPr>
        <w:pStyle w:val="Compact"/>
        <w:numPr>
          <w:ilvl w:val="0"/>
          <w:numId w:val="5"/>
        </w:numPr>
      </w:pPr>
      <w:r>
        <w:t>Testing</w:t>
      </w:r>
    </w:p>
    <w:p w14:paraId="0BE70291" w14:textId="77777777" w:rsidR="00704DAB" w:rsidRDefault="00DE7BA4">
      <w:pPr>
        <w:pStyle w:val="Compact"/>
        <w:numPr>
          <w:ilvl w:val="0"/>
          <w:numId w:val="5"/>
        </w:numPr>
      </w:pPr>
      <w:r>
        <w:t>Data visualization</w:t>
      </w:r>
    </w:p>
    <w:p w14:paraId="385A247B" w14:textId="77777777" w:rsidR="00704DAB" w:rsidRDefault="00DE7BA4">
      <w:pPr>
        <w:pStyle w:val="Compact"/>
        <w:numPr>
          <w:ilvl w:val="0"/>
          <w:numId w:val="5"/>
        </w:numPr>
      </w:pPr>
      <w:r>
        <w:t>Combining everything to create a three-tier web application</w:t>
      </w:r>
    </w:p>
    <w:p w14:paraId="7536582D" w14:textId="77777777" w:rsidR="00704DAB" w:rsidRDefault="00DE7BA4">
      <w:pPr>
        <w:pStyle w:val="Heading2"/>
      </w:pPr>
      <w:bookmarkStart w:id="6" w:name="source-code"/>
      <w:bookmarkEnd w:id="6"/>
      <w:r>
        <w:t>Source Code</w:t>
      </w:r>
    </w:p>
    <w:p w14:paraId="40E199DA" w14:textId="77777777" w:rsidR="00704DAB" w:rsidRDefault="00DE7BA4">
      <w:pPr>
        <w:pStyle w:val="FirstParagraph"/>
      </w:pPr>
      <w:r>
        <w:t xml:space="preserve">All material is available at </w:t>
      </w:r>
      <w:hyperlink r:id="rId7">
        <w:r>
          <w:rPr>
            <w:rStyle w:val="Hyperlink"/>
          </w:rPr>
          <w:t>https://github.com/software-tools-in-javascript/js-vs-ds</w:t>
        </w:r>
      </w:hyperlink>
      <w:r>
        <w:t>.</w:t>
      </w:r>
    </w:p>
    <w:p w14:paraId="29D8226E" w14:textId="77777777" w:rsidR="00704DAB" w:rsidRDefault="00DE7BA4">
      <w:pPr>
        <w:pStyle w:val="Heading2"/>
      </w:pPr>
      <w:bookmarkStart w:id="7" w:name="key-words"/>
      <w:bookmarkEnd w:id="7"/>
      <w:r>
        <w:t>Key Words</w:t>
      </w:r>
    </w:p>
    <w:p w14:paraId="63AD8E74" w14:textId="77777777" w:rsidR="00704DAB" w:rsidRDefault="00DE7BA4" w:rsidP="0027452D">
      <w:pPr>
        <w:numPr>
          <w:ilvl w:val="0"/>
          <w:numId w:val="6"/>
        </w:numPr>
        <w:spacing w:before="36" w:after="36"/>
        <w:ind w:left="482" w:hanging="482"/>
      </w:pPr>
      <w:r>
        <w:t>JavaScript</w:t>
      </w:r>
    </w:p>
    <w:p w14:paraId="143EF6B3" w14:textId="77777777" w:rsidR="00704DAB" w:rsidRDefault="00DE7BA4" w:rsidP="0027452D">
      <w:pPr>
        <w:numPr>
          <w:ilvl w:val="0"/>
          <w:numId w:val="6"/>
        </w:numPr>
        <w:spacing w:before="36" w:after="36"/>
        <w:ind w:left="482" w:hanging="482"/>
      </w:pPr>
      <w:r>
        <w:t>Data science</w:t>
      </w:r>
    </w:p>
    <w:p w14:paraId="4E8ADC7C" w14:textId="77777777" w:rsidR="00704DAB" w:rsidRDefault="00DE7BA4">
      <w:pPr>
        <w:pStyle w:val="Heading2"/>
      </w:pPr>
      <w:bookmarkStart w:id="8" w:name="audience"/>
      <w:bookmarkEnd w:id="8"/>
      <w:r>
        <w:t>Audience</w:t>
      </w:r>
    </w:p>
    <w:p w14:paraId="40396860" w14:textId="77777777" w:rsidR="00704DAB" w:rsidRDefault="00DE7BA4">
      <w:pPr>
        <w:pStyle w:val="FirstParagraph"/>
      </w:pPr>
      <w:r>
        <w:t xml:space="preserve">From </w:t>
      </w:r>
      <w:hyperlink r:id="rId8">
        <w:r>
          <w:rPr>
            <w:rStyle w:val="Hyperlink"/>
          </w:rPr>
          <w:t>https://software-tools-in-javascript.github.io/js-vs-ds/en/intro/</w:t>
        </w:r>
      </w:hyperlink>
      <w:r>
        <w:t>:</w:t>
      </w:r>
    </w:p>
    <w:p w14:paraId="7565F0DB" w14:textId="77777777" w:rsidR="00704DAB" w:rsidRDefault="00DE7BA4">
      <w:pPr>
        <w:pStyle w:val="BodyText"/>
      </w:pPr>
      <w:r>
        <w:rPr>
          <w:b/>
        </w:rPr>
        <w:t>Bhadra</w:t>
      </w:r>
      <w:r>
        <w:t xml:space="preserve"> received a BSc in microbiology five years ago, and has worked since then for a biotech firm with la</w:t>
      </w:r>
      <w:r>
        <w:t>bs in four countries. She did a statistics class using R as an undergrad, then learned some more R and some Unix shell scripting in a [Software Carpentry][swc] workshop, but has no other training as a programmer. Bhadra's team is developing tools to detect</w:t>
      </w:r>
      <w:r>
        <w:t xml:space="preserve"> structural similarities between proteins. They would like to build a browser interface to their tools so that people can test different algorithms on various data sets. This book will show Bhadra how to build, test, and deploy that interface.</w:t>
      </w:r>
    </w:p>
    <w:p w14:paraId="62D5F46C" w14:textId="77777777" w:rsidR="00704DAB" w:rsidRDefault="00DE7BA4">
      <w:pPr>
        <w:pStyle w:val="BodyText"/>
      </w:pPr>
      <w:r>
        <w:rPr>
          <w:b/>
        </w:rPr>
        <w:t>Efraim</w:t>
      </w:r>
      <w:r>
        <w:t xml:space="preserve"> did f</w:t>
      </w:r>
      <w:r>
        <w:t>ieldwork for the Ministry of Natural Resources for thirty-one years. He learned Visual Basic so that he could write Excel macros, then mastered C in order to maintain the control software for some second-hand remote sensing equipment. Efraim recently retir</w:t>
      </w:r>
      <w:r>
        <w:t>ed, and is now an active member of several citizen science projects. This book will show him how to create a service to share those projects' data with the world, and how to build a web-based administrative interface for it.</w:t>
      </w:r>
    </w:p>
    <w:p w14:paraId="450EBE9B" w14:textId="77777777" w:rsidR="00704DAB" w:rsidRDefault="00DE7BA4">
      <w:pPr>
        <w:pStyle w:val="BodyText"/>
      </w:pPr>
      <w:r>
        <w:rPr>
          <w:b/>
        </w:rPr>
        <w:t>Sumi</w:t>
      </w:r>
      <w:r>
        <w:t xml:space="preserve"> is completing a PhD in 19t</w:t>
      </w:r>
      <w:r>
        <w:t>h Century history. As part of her research, she is transcribing and cataloging the records of several dozen Japanese-American midwives. She has been creating and customizing WordPress sites for several years, and has picked up bits and pieces of JavaScript</w:t>
      </w:r>
      <w:r>
        <w:t xml:space="preserve"> while doing so. Sumi is about to start looking for a job, and wants to create an interactive website to showcase her research. This book will fill in some of the gaps in her knowledge and show her how to take advantage of JavaScript's more modern features</w:t>
      </w:r>
      <w:r>
        <w:t>.</w:t>
      </w:r>
    </w:p>
    <w:p w14:paraId="61B3254F" w14:textId="77777777" w:rsidR="00704DAB" w:rsidRDefault="00DE7BA4">
      <w:pPr>
        <w:pStyle w:val="Heading2"/>
      </w:pPr>
      <w:bookmarkStart w:id="9" w:name="competition"/>
      <w:bookmarkEnd w:id="9"/>
      <w:r>
        <w:t>Competition</w:t>
      </w:r>
    </w:p>
    <w:p w14:paraId="30AB4235" w14:textId="5CDE7F1F" w:rsidR="00704DAB" w:rsidRDefault="00DE7BA4">
      <w:pPr>
        <w:pStyle w:val="FirstParagraph"/>
      </w:pPr>
      <w:r>
        <w:t xml:space="preserve">Ashley Davis: </w:t>
      </w:r>
      <w:hyperlink r:id="rId9" w:history="1">
        <w:r w:rsidRPr="00935313">
          <w:rPr>
            <w:rStyle w:val="Hyperlink"/>
            <w:i/>
          </w:rPr>
          <w:t>Data Wrangling with JavaScript</w:t>
        </w:r>
      </w:hyperlink>
      <w:r w:rsidR="0027452D">
        <w:t xml:space="preserve"> (</w:t>
      </w:r>
      <w:r>
        <w:t>Manning, 2018</w:t>
      </w:r>
      <w:r w:rsidR="0027452D">
        <w:t>)</w:t>
      </w:r>
      <w:r>
        <w:t>. This step-by-step guide to managing data with JavaScript is solidly grounded in real-world problems, but focuses on only one aspect of JavaScript's use (data wrangling), and its reliance on a li</w:t>
      </w:r>
      <w:r>
        <w:t>brary developed solely by the author is not necessarily a strength.</w:t>
      </w:r>
    </w:p>
    <w:p w14:paraId="3517C46B" w14:textId="4B907E6C" w:rsidR="00704DAB" w:rsidRDefault="00DE7BA4">
      <w:pPr>
        <w:pStyle w:val="BodyText"/>
      </w:pPr>
      <w:proofErr w:type="spellStart"/>
      <w:r>
        <w:lastRenderedPageBreak/>
        <w:t>Martijn</w:t>
      </w:r>
      <w:proofErr w:type="spellEnd"/>
      <w:r>
        <w:t xml:space="preserve"> </w:t>
      </w:r>
      <w:proofErr w:type="spellStart"/>
      <w:r>
        <w:t>Haverbeke</w:t>
      </w:r>
      <w:proofErr w:type="spellEnd"/>
      <w:r>
        <w:t xml:space="preserve">: </w:t>
      </w:r>
      <w:hyperlink r:id="rId10" w:history="1">
        <w:r w:rsidRPr="00935313">
          <w:rPr>
            <w:rStyle w:val="Hyperlink"/>
            <w:i/>
          </w:rPr>
          <w:t xml:space="preserve">Eloquent </w:t>
        </w:r>
        <w:proofErr w:type="spellStart"/>
        <w:r w:rsidRPr="00935313">
          <w:rPr>
            <w:rStyle w:val="Hyperlink"/>
            <w:i/>
          </w:rPr>
          <w:t>Javascript</w:t>
        </w:r>
        <w:proofErr w:type="spellEnd"/>
      </w:hyperlink>
      <w:r w:rsidR="0027452D">
        <w:t xml:space="preserve"> (</w:t>
      </w:r>
      <w:r>
        <w:t>No Starch Press, 2018</w:t>
      </w:r>
      <w:r w:rsidR="0027452D">
        <w:t>)</w:t>
      </w:r>
      <w:r>
        <w:t>. A widely-used programmer-oriented guide t</w:t>
      </w:r>
      <w:r>
        <w:t xml:space="preserve">o modern JavaScript, it is representative of the many books that </w:t>
      </w:r>
      <w:r>
        <w:rPr>
          <w:i/>
        </w:rPr>
        <w:t>aren't</w:t>
      </w:r>
      <w:r>
        <w:t xml:space="preserve"> appropriate for our audience, as it assumes more background in computer science than most researchers have, and does not use examples that researchers will find engaging.</w:t>
      </w:r>
    </w:p>
    <w:p w14:paraId="6BD71C8D" w14:textId="77777777" w:rsidR="00704DAB" w:rsidRDefault="00DE7BA4">
      <w:pPr>
        <w:pStyle w:val="Heading2"/>
      </w:pPr>
      <w:bookmarkStart w:id="10" w:name="estimated-page"/>
      <w:bookmarkEnd w:id="10"/>
      <w:r>
        <w:t>Estimated Pag</w:t>
      </w:r>
      <w:r>
        <w:t>e</w:t>
      </w:r>
    </w:p>
    <w:p w14:paraId="366F4BB4" w14:textId="088BA9F3" w:rsidR="00704DAB" w:rsidRDefault="00DE7BA4">
      <w:pPr>
        <w:pStyle w:val="FirstParagraph"/>
      </w:pPr>
      <w:r>
        <w:t xml:space="preserve">Not counting code samples, the book is </w:t>
      </w:r>
      <w:r>
        <w:t xml:space="preserve">38,000 words (208 pages </w:t>
      </w:r>
      <w:r w:rsidR="0027452D">
        <w:t xml:space="preserve">formatted </w:t>
      </w:r>
      <w:r>
        <w:t>as US 6x9).</w:t>
      </w:r>
    </w:p>
    <w:p w14:paraId="66B8033E" w14:textId="77777777" w:rsidR="00704DAB" w:rsidRDefault="00DE7BA4">
      <w:pPr>
        <w:pStyle w:val="Heading2"/>
      </w:pPr>
      <w:bookmarkStart w:id="11" w:name="estimated-schedule"/>
      <w:bookmarkEnd w:id="11"/>
      <w:r>
        <w:t>Estimated Schedule</w:t>
      </w:r>
    </w:p>
    <w:p w14:paraId="3C614CF9" w14:textId="77777777" w:rsidR="00704DAB" w:rsidRDefault="00DE7BA4">
      <w:pPr>
        <w:pStyle w:val="FirstParagraph"/>
      </w:pPr>
      <w:r>
        <w:t>We completed the book in January 2019, and since then have incorporated errata from several readers. For publication, we would want to make</w:t>
      </w:r>
      <w:r>
        <w:t xml:space="preserve"> minor revisions to several examples and include more diagrams.</w:t>
      </w:r>
    </w:p>
    <w:p w14:paraId="7BD2B210" w14:textId="77777777" w:rsidR="00704DAB" w:rsidRDefault="00DE7BA4">
      <w:pPr>
        <w:pStyle w:val="Heading2"/>
      </w:pPr>
      <w:bookmarkStart w:id="12" w:name="author-information"/>
      <w:bookmarkEnd w:id="12"/>
      <w:r>
        <w:t>Author Information</w:t>
      </w:r>
    </w:p>
    <w:p w14:paraId="5D060633" w14:textId="77777777" w:rsidR="00704DAB" w:rsidRDefault="00DE7BA4">
      <w:pPr>
        <w:pStyle w:val="Heading3"/>
      </w:pPr>
      <w:bookmarkStart w:id="13" w:name="author-biocv"/>
      <w:bookmarkEnd w:id="13"/>
      <w:r>
        <w:t>Author Bio/CV</w:t>
      </w:r>
    </w:p>
    <w:p w14:paraId="4B28AC11" w14:textId="77777777" w:rsidR="00704DAB" w:rsidRDefault="00DE7BA4">
      <w:pPr>
        <w:pStyle w:val="FirstParagraph"/>
      </w:pPr>
      <w:hyperlink r:id="rId11">
        <w:r>
          <w:rPr>
            <w:rStyle w:val="Hyperlink"/>
            <w:b/>
          </w:rPr>
          <w:t>Toby Hodges</w:t>
        </w:r>
      </w:hyperlink>
      <w:r>
        <w:t xml:space="preserve"> is a bioinformatician turned community coordinator, working on the </w:t>
      </w:r>
      <w:hyperlink r:id="rId12">
        <w:r>
          <w:rPr>
            <w:rStyle w:val="Hyperlink"/>
          </w:rPr>
          <w:t>Bio-IT Project</w:t>
        </w:r>
      </w:hyperlink>
      <w:r>
        <w:t xml:space="preserve"> at </w:t>
      </w:r>
      <w:hyperlink r:id="rId13">
        <w:r>
          <w:rPr>
            <w:rStyle w:val="Hyperlink"/>
          </w:rPr>
          <w:t>EMBL</w:t>
        </w:r>
      </w:hyperlink>
      <w:r>
        <w:t>. He teaches a lot of courses in computing, organizes a lot of community-building events, listens to a lot of punk rock, and occasionally still finds time to write code and ride his bike. Toby</w:t>
      </w:r>
      <w:r>
        <w:t xml:space="preserve"> would like to thank his wife for her support and patience while he swore about how annoying JavaScript is to debug.</w:t>
      </w:r>
    </w:p>
    <w:p w14:paraId="725DE456" w14:textId="73ADEEB2" w:rsidR="00704DAB" w:rsidRDefault="00DE7BA4">
      <w:pPr>
        <w:pStyle w:val="BodyText"/>
      </w:pPr>
      <w:hyperlink r:id="rId14">
        <w:r>
          <w:rPr>
            <w:rStyle w:val="Hyperlink"/>
            <w:b/>
          </w:rPr>
          <w:t>Greg Wilson</w:t>
        </w:r>
      </w:hyperlink>
      <w:r>
        <w:t xml:space="preserve"> has worked for 35 years in both industry and academia, and is the author or editor of </w:t>
      </w:r>
      <w:r>
        <w:t xml:space="preserve">several books on computing and two for children. He co-founded </w:t>
      </w:r>
      <w:r>
        <w:t>Software Carpentry</w:t>
      </w:r>
      <w:r>
        <w:t xml:space="preserve">, a non-profit organization that teaches basic computing skills to </w:t>
      </w:r>
      <w:proofErr w:type="gramStart"/>
      <w:r>
        <w:t>researchers, and</w:t>
      </w:r>
      <w:proofErr w:type="gramEnd"/>
      <w:r>
        <w:t xml:space="preserve"> is now part of the education team at </w:t>
      </w:r>
      <w:hyperlink r:id="rId15">
        <w:proofErr w:type="spellStart"/>
        <w:r>
          <w:rPr>
            <w:rStyle w:val="Hyperlink"/>
          </w:rPr>
          <w:t>R</w:t>
        </w:r>
        <w:r>
          <w:rPr>
            <w:rStyle w:val="Hyperlink"/>
          </w:rPr>
          <w:t>Studio</w:t>
        </w:r>
        <w:proofErr w:type="spellEnd"/>
      </w:hyperlink>
      <w:r>
        <w:t>.</w:t>
      </w:r>
    </w:p>
    <w:p w14:paraId="170DA11E" w14:textId="77777777" w:rsidR="00704DAB" w:rsidRDefault="00DE7BA4">
      <w:pPr>
        <w:pStyle w:val="Heading3"/>
      </w:pPr>
      <w:bookmarkStart w:id="14" w:name="author-platform"/>
      <w:bookmarkEnd w:id="14"/>
      <w:r>
        <w:t>Author Platform</w:t>
      </w:r>
    </w:p>
    <w:p w14:paraId="00EAC8B4" w14:textId="77777777" w:rsidR="00704DAB" w:rsidRDefault="00DE7BA4">
      <w:pPr>
        <w:pStyle w:val="FirstParagraph"/>
      </w:pPr>
      <w:r>
        <w:t>Toby: I give at least one conference talk each year, plus seminars at my workplace (the E</w:t>
      </w:r>
      <w:r>
        <w:t>uropean Molecular Biology Laboratory) and at other similar institutes by invitation. I am active on Twitter under the handle @tbyhdgs.</w:t>
      </w:r>
    </w:p>
    <w:p w14:paraId="4A225BD6" w14:textId="77777777" w:rsidR="00704DAB" w:rsidRDefault="00DE7BA4">
      <w:pPr>
        <w:pStyle w:val="BodyText"/>
      </w:pPr>
      <w:r>
        <w:t xml:space="preserve">Greg: I give conference presentations once or twice a year, and blog several times a month. I was very active on Twitter </w:t>
      </w:r>
      <w:r>
        <w:t>for almost a decade, but have (mostly) dropped off since December 2018.</w:t>
      </w:r>
    </w:p>
    <w:p w14:paraId="2329EE4C" w14:textId="77777777" w:rsidR="00704DAB" w:rsidRDefault="00DE7BA4">
      <w:pPr>
        <w:pStyle w:val="Heading2"/>
      </w:pPr>
      <w:bookmarkStart w:id="15" w:name="license"/>
      <w:bookmarkEnd w:id="15"/>
      <w:r>
        <w:t>License</w:t>
      </w:r>
    </w:p>
    <w:p w14:paraId="1AA7987A" w14:textId="77777777" w:rsidR="00704DAB" w:rsidRDefault="00DE7BA4">
      <w:pPr>
        <w:pStyle w:val="FirstParagraph"/>
      </w:pPr>
      <w:r>
        <w:t>The existing material is available under the CC-BY license, and we would like some sort of open license to apply to the published work.</w:t>
      </w:r>
    </w:p>
    <w:p w14:paraId="31093D46" w14:textId="77777777" w:rsidR="0027452D" w:rsidRDefault="0027452D">
      <w:pPr>
        <w:rPr>
          <w:rFonts w:asciiTheme="majorHAnsi" w:eastAsiaTheme="majorEastAsia" w:hAnsiTheme="majorHAnsi" w:cstheme="majorBidi"/>
          <w:b/>
          <w:bCs/>
          <w:color w:val="4F81BD" w:themeColor="accent1"/>
          <w:sz w:val="32"/>
          <w:szCs w:val="32"/>
        </w:rPr>
      </w:pPr>
      <w:bookmarkStart w:id="16" w:name="table-of-contents"/>
      <w:bookmarkEnd w:id="16"/>
      <w:r>
        <w:br w:type="page"/>
      </w:r>
    </w:p>
    <w:p w14:paraId="2A914302" w14:textId="7103921C" w:rsidR="00704DAB" w:rsidRDefault="00DE7BA4">
      <w:pPr>
        <w:pStyle w:val="Heading2"/>
      </w:pPr>
      <w:bookmarkStart w:id="17" w:name="_GoBack"/>
      <w:bookmarkEnd w:id="17"/>
      <w:r>
        <w:lastRenderedPageBreak/>
        <w:t>Table of Contents</w:t>
      </w:r>
    </w:p>
    <w:p w14:paraId="21C47088" w14:textId="77777777" w:rsidR="00704DAB" w:rsidRDefault="00DE7BA4">
      <w:pPr>
        <w:pStyle w:val="Compact"/>
        <w:numPr>
          <w:ilvl w:val="0"/>
          <w:numId w:val="7"/>
        </w:numPr>
      </w:pPr>
      <w:r>
        <w:t>Introduction: 1</w:t>
      </w:r>
    </w:p>
    <w:p w14:paraId="081DCBDB" w14:textId="77777777" w:rsidR="00704DAB" w:rsidRDefault="00DE7BA4">
      <w:pPr>
        <w:pStyle w:val="Compact"/>
        <w:numPr>
          <w:ilvl w:val="1"/>
          <w:numId w:val="8"/>
        </w:numPr>
      </w:pPr>
      <w:r>
        <w:t>Who Yo</w:t>
      </w:r>
      <w:r>
        <w:t>u Are: 1</w:t>
      </w:r>
    </w:p>
    <w:p w14:paraId="7A2237BE" w14:textId="77777777" w:rsidR="00704DAB" w:rsidRDefault="00DE7BA4">
      <w:pPr>
        <w:pStyle w:val="Compact"/>
        <w:numPr>
          <w:ilvl w:val="1"/>
          <w:numId w:val="8"/>
        </w:numPr>
      </w:pPr>
      <w:r>
        <w:t>Setting Up: 2</w:t>
      </w:r>
    </w:p>
    <w:p w14:paraId="0DC17427" w14:textId="77777777" w:rsidR="00704DAB" w:rsidRDefault="00DE7BA4">
      <w:pPr>
        <w:pStyle w:val="Compact"/>
        <w:numPr>
          <w:ilvl w:val="1"/>
          <w:numId w:val="8"/>
        </w:numPr>
      </w:pPr>
      <w:r>
        <w:t>Who We Are: 2</w:t>
      </w:r>
    </w:p>
    <w:p w14:paraId="5191C705" w14:textId="77777777" w:rsidR="00704DAB" w:rsidRDefault="00DE7BA4">
      <w:pPr>
        <w:pStyle w:val="Compact"/>
        <w:numPr>
          <w:ilvl w:val="1"/>
          <w:numId w:val="8"/>
        </w:numPr>
      </w:pPr>
      <w:r>
        <w:t>Exercises: 3</w:t>
      </w:r>
    </w:p>
    <w:p w14:paraId="608CF643" w14:textId="77777777" w:rsidR="00704DAB" w:rsidRDefault="00DE7BA4">
      <w:pPr>
        <w:pStyle w:val="Compact"/>
        <w:numPr>
          <w:ilvl w:val="1"/>
          <w:numId w:val="8"/>
        </w:numPr>
      </w:pPr>
      <w:r>
        <w:t>Key Points: 3</w:t>
      </w:r>
    </w:p>
    <w:p w14:paraId="1AD05450" w14:textId="77777777" w:rsidR="00704DAB" w:rsidRDefault="00DE7BA4">
      <w:pPr>
        <w:pStyle w:val="Compact"/>
        <w:numPr>
          <w:ilvl w:val="0"/>
          <w:numId w:val="7"/>
        </w:numPr>
      </w:pPr>
      <w:r>
        <w:t>Basic Features: 5</w:t>
      </w:r>
    </w:p>
    <w:p w14:paraId="453F5116" w14:textId="77777777" w:rsidR="00704DAB" w:rsidRDefault="00DE7BA4">
      <w:pPr>
        <w:pStyle w:val="Compact"/>
        <w:numPr>
          <w:ilvl w:val="1"/>
          <w:numId w:val="9"/>
        </w:numPr>
      </w:pPr>
      <w:r>
        <w:t>Hello, World: 5</w:t>
      </w:r>
    </w:p>
    <w:p w14:paraId="29169289" w14:textId="77777777" w:rsidR="00704DAB" w:rsidRDefault="00DE7BA4">
      <w:pPr>
        <w:pStyle w:val="Compact"/>
        <w:numPr>
          <w:ilvl w:val="1"/>
          <w:numId w:val="9"/>
        </w:numPr>
      </w:pPr>
      <w:r>
        <w:t>Basic Data Types: 5</w:t>
      </w:r>
    </w:p>
    <w:p w14:paraId="62004791" w14:textId="77777777" w:rsidR="00704DAB" w:rsidRDefault="00DE7BA4">
      <w:pPr>
        <w:pStyle w:val="Compact"/>
        <w:numPr>
          <w:ilvl w:val="1"/>
          <w:numId w:val="9"/>
        </w:numPr>
      </w:pPr>
      <w:r>
        <w:t>Control Flow: 6</w:t>
      </w:r>
    </w:p>
    <w:p w14:paraId="3FC66F8D" w14:textId="77777777" w:rsidR="00704DAB" w:rsidRDefault="00DE7BA4">
      <w:pPr>
        <w:pStyle w:val="Compact"/>
        <w:numPr>
          <w:ilvl w:val="1"/>
          <w:numId w:val="9"/>
        </w:numPr>
      </w:pPr>
      <w:r>
        <w:t>Formatting Strings: 7</w:t>
      </w:r>
    </w:p>
    <w:p w14:paraId="3AB240F3" w14:textId="77777777" w:rsidR="00704DAB" w:rsidRDefault="00DE7BA4">
      <w:pPr>
        <w:pStyle w:val="Compact"/>
        <w:numPr>
          <w:ilvl w:val="1"/>
          <w:numId w:val="9"/>
        </w:numPr>
      </w:pPr>
      <w:r>
        <w:t>Objects: 8</w:t>
      </w:r>
    </w:p>
    <w:p w14:paraId="6372841D" w14:textId="77777777" w:rsidR="00704DAB" w:rsidRDefault="00DE7BA4">
      <w:pPr>
        <w:pStyle w:val="Compact"/>
        <w:numPr>
          <w:ilvl w:val="1"/>
          <w:numId w:val="9"/>
        </w:numPr>
      </w:pPr>
      <w:r>
        <w:t>Functions: 9</w:t>
      </w:r>
    </w:p>
    <w:p w14:paraId="3B434492" w14:textId="77777777" w:rsidR="00704DAB" w:rsidRDefault="00DE7BA4">
      <w:pPr>
        <w:pStyle w:val="Compact"/>
        <w:numPr>
          <w:ilvl w:val="1"/>
          <w:numId w:val="9"/>
        </w:numPr>
      </w:pPr>
      <w:r>
        <w:t>Modules: 10</w:t>
      </w:r>
    </w:p>
    <w:p w14:paraId="1EAA6E6E" w14:textId="77777777" w:rsidR="00704DAB" w:rsidRDefault="00DE7BA4">
      <w:pPr>
        <w:pStyle w:val="Compact"/>
        <w:numPr>
          <w:ilvl w:val="1"/>
          <w:numId w:val="9"/>
        </w:numPr>
      </w:pPr>
      <w:r>
        <w:t>Exercises: 12</w:t>
      </w:r>
    </w:p>
    <w:p w14:paraId="0B5B4031" w14:textId="77777777" w:rsidR="00704DAB" w:rsidRDefault="00DE7BA4">
      <w:pPr>
        <w:pStyle w:val="Compact"/>
        <w:numPr>
          <w:ilvl w:val="1"/>
          <w:numId w:val="9"/>
        </w:numPr>
      </w:pPr>
      <w:r>
        <w:t>Key Points: 14</w:t>
      </w:r>
    </w:p>
    <w:p w14:paraId="46BA3D31" w14:textId="77777777" w:rsidR="00704DAB" w:rsidRDefault="00DE7BA4">
      <w:pPr>
        <w:pStyle w:val="Compact"/>
        <w:numPr>
          <w:ilvl w:val="0"/>
          <w:numId w:val="7"/>
        </w:numPr>
      </w:pPr>
      <w:r>
        <w:t>Callbacks: 17</w:t>
      </w:r>
    </w:p>
    <w:p w14:paraId="71CA4CC6" w14:textId="77777777" w:rsidR="00704DAB" w:rsidRDefault="00DE7BA4">
      <w:pPr>
        <w:pStyle w:val="Compact"/>
        <w:numPr>
          <w:ilvl w:val="1"/>
          <w:numId w:val="10"/>
        </w:numPr>
      </w:pPr>
      <w:r>
        <w:t>The Call Stack: 17</w:t>
      </w:r>
    </w:p>
    <w:p w14:paraId="78F04F2C" w14:textId="77777777" w:rsidR="00704DAB" w:rsidRDefault="00DE7BA4">
      <w:pPr>
        <w:pStyle w:val="Compact"/>
        <w:numPr>
          <w:ilvl w:val="1"/>
          <w:numId w:val="10"/>
        </w:numPr>
      </w:pPr>
      <w:r>
        <w:t>Functions of Functions: 19</w:t>
      </w:r>
    </w:p>
    <w:p w14:paraId="361A45F1" w14:textId="77777777" w:rsidR="00704DAB" w:rsidRDefault="00DE7BA4">
      <w:pPr>
        <w:pStyle w:val="Compact"/>
        <w:numPr>
          <w:ilvl w:val="1"/>
          <w:numId w:val="10"/>
        </w:numPr>
      </w:pPr>
      <w:r>
        <w:t>Anonymous Functions: 22</w:t>
      </w:r>
    </w:p>
    <w:p w14:paraId="28FA0B3D" w14:textId="77777777" w:rsidR="00704DAB" w:rsidRDefault="00DE7BA4">
      <w:pPr>
        <w:pStyle w:val="Compact"/>
        <w:numPr>
          <w:ilvl w:val="1"/>
          <w:numId w:val="10"/>
        </w:numPr>
      </w:pPr>
      <w:r>
        <w:t>Functional Programming: 22</w:t>
      </w:r>
    </w:p>
    <w:p w14:paraId="1B8DF117" w14:textId="77777777" w:rsidR="00704DAB" w:rsidRDefault="00DE7BA4">
      <w:pPr>
        <w:pStyle w:val="Compact"/>
        <w:numPr>
          <w:ilvl w:val="1"/>
          <w:numId w:val="10"/>
        </w:numPr>
      </w:pPr>
      <w:r>
        <w:t>Closures: 24</w:t>
      </w:r>
    </w:p>
    <w:p w14:paraId="2F66AF3C" w14:textId="77777777" w:rsidR="00704DAB" w:rsidRDefault="00DE7BA4">
      <w:pPr>
        <w:pStyle w:val="Compact"/>
        <w:numPr>
          <w:ilvl w:val="1"/>
          <w:numId w:val="10"/>
        </w:numPr>
      </w:pPr>
      <w:r>
        <w:t>Exercises: 27</w:t>
      </w:r>
    </w:p>
    <w:p w14:paraId="115D6D43" w14:textId="77777777" w:rsidR="00704DAB" w:rsidRDefault="00DE7BA4">
      <w:pPr>
        <w:pStyle w:val="Compact"/>
        <w:numPr>
          <w:ilvl w:val="1"/>
          <w:numId w:val="10"/>
        </w:numPr>
      </w:pPr>
      <w:r>
        <w:t>Key Points: 29</w:t>
      </w:r>
    </w:p>
    <w:p w14:paraId="48355C5C" w14:textId="77777777" w:rsidR="00704DAB" w:rsidRDefault="00DE7BA4">
      <w:pPr>
        <w:pStyle w:val="Compact"/>
        <w:numPr>
          <w:ilvl w:val="0"/>
          <w:numId w:val="7"/>
        </w:numPr>
      </w:pPr>
      <w:r>
        <w:t>Objects and Classes: 31</w:t>
      </w:r>
    </w:p>
    <w:p w14:paraId="42251807" w14:textId="77777777" w:rsidR="00704DAB" w:rsidRDefault="00DE7BA4">
      <w:pPr>
        <w:pStyle w:val="Compact"/>
        <w:numPr>
          <w:ilvl w:val="1"/>
          <w:numId w:val="11"/>
        </w:numPr>
      </w:pPr>
      <w:r>
        <w:t>Doing It By Hand: 31</w:t>
      </w:r>
    </w:p>
    <w:p w14:paraId="24179FE2" w14:textId="77777777" w:rsidR="00704DAB" w:rsidRDefault="00DE7BA4">
      <w:pPr>
        <w:pStyle w:val="Compact"/>
        <w:numPr>
          <w:ilvl w:val="1"/>
          <w:numId w:val="11"/>
        </w:numPr>
      </w:pPr>
      <w:r>
        <w:t>Classes: 32</w:t>
      </w:r>
    </w:p>
    <w:p w14:paraId="395D64B0" w14:textId="77777777" w:rsidR="00704DAB" w:rsidRDefault="00DE7BA4">
      <w:pPr>
        <w:pStyle w:val="Compact"/>
        <w:numPr>
          <w:ilvl w:val="1"/>
          <w:numId w:val="11"/>
        </w:numPr>
      </w:pPr>
      <w:r>
        <w:t>Inheritance: 34</w:t>
      </w:r>
    </w:p>
    <w:p w14:paraId="4EEC87A2" w14:textId="77777777" w:rsidR="00704DAB" w:rsidRDefault="00DE7BA4">
      <w:pPr>
        <w:pStyle w:val="Compact"/>
        <w:numPr>
          <w:ilvl w:val="1"/>
          <w:numId w:val="11"/>
        </w:numPr>
      </w:pPr>
      <w:r>
        <w:t>Protocols: 35</w:t>
      </w:r>
    </w:p>
    <w:p w14:paraId="631C2791" w14:textId="77777777" w:rsidR="00704DAB" w:rsidRDefault="00DE7BA4">
      <w:pPr>
        <w:pStyle w:val="Compact"/>
        <w:numPr>
          <w:ilvl w:val="1"/>
          <w:numId w:val="11"/>
        </w:numPr>
      </w:pPr>
      <w:r>
        <w:t>Exercises: 39</w:t>
      </w:r>
    </w:p>
    <w:p w14:paraId="4A26DE16" w14:textId="77777777" w:rsidR="00704DAB" w:rsidRDefault="00DE7BA4">
      <w:pPr>
        <w:pStyle w:val="Compact"/>
        <w:numPr>
          <w:ilvl w:val="1"/>
          <w:numId w:val="11"/>
        </w:numPr>
      </w:pPr>
      <w:r>
        <w:t>Key Points: 41</w:t>
      </w:r>
    </w:p>
    <w:p w14:paraId="5022C7DC" w14:textId="77777777" w:rsidR="00704DAB" w:rsidRDefault="00DE7BA4">
      <w:pPr>
        <w:pStyle w:val="Compact"/>
        <w:numPr>
          <w:ilvl w:val="0"/>
          <w:numId w:val="7"/>
        </w:numPr>
      </w:pPr>
      <w:r>
        <w:t>HTML and CSS: 43</w:t>
      </w:r>
    </w:p>
    <w:p w14:paraId="615A22E7" w14:textId="77777777" w:rsidR="00704DAB" w:rsidRDefault="00DE7BA4">
      <w:pPr>
        <w:pStyle w:val="Compact"/>
        <w:numPr>
          <w:ilvl w:val="1"/>
          <w:numId w:val="12"/>
        </w:numPr>
      </w:pPr>
      <w:r>
        <w:t>Formatting: 43</w:t>
      </w:r>
    </w:p>
    <w:p w14:paraId="59F9EBE8" w14:textId="77777777" w:rsidR="00704DAB" w:rsidRDefault="00DE7BA4">
      <w:pPr>
        <w:pStyle w:val="Compact"/>
        <w:numPr>
          <w:ilvl w:val="1"/>
          <w:numId w:val="12"/>
        </w:numPr>
      </w:pPr>
      <w:r>
        <w:t>Text: 43</w:t>
      </w:r>
    </w:p>
    <w:p w14:paraId="63DC0403" w14:textId="77777777" w:rsidR="00704DAB" w:rsidRDefault="00DE7BA4">
      <w:pPr>
        <w:pStyle w:val="Compact"/>
        <w:numPr>
          <w:ilvl w:val="1"/>
          <w:numId w:val="12"/>
        </w:numPr>
      </w:pPr>
      <w:r>
        <w:t>Pages: 44</w:t>
      </w:r>
    </w:p>
    <w:p w14:paraId="0A92D40A" w14:textId="77777777" w:rsidR="00704DAB" w:rsidRDefault="00DE7BA4">
      <w:pPr>
        <w:pStyle w:val="Compact"/>
        <w:numPr>
          <w:ilvl w:val="1"/>
          <w:numId w:val="12"/>
        </w:numPr>
      </w:pPr>
      <w:r>
        <w:t>Attributes: 45</w:t>
      </w:r>
    </w:p>
    <w:p w14:paraId="3DDD3B28" w14:textId="77777777" w:rsidR="00704DAB" w:rsidRDefault="00DE7BA4">
      <w:pPr>
        <w:pStyle w:val="Compact"/>
        <w:numPr>
          <w:ilvl w:val="1"/>
          <w:numId w:val="12"/>
        </w:numPr>
      </w:pPr>
      <w:r>
        <w:t>Lists: 46</w:t>
      </w:r>
    </w:p>
    <w:p w14:paraId="6B3337DC" w14:textId="77777777" w:rsidR="00704DAB" w:rsidRDefault="00DE7BA4">
      <w:pPr>
        <w:pStyle w:val="Compact"/>
        <w:numPr>
          <w:ilvl w:val="1"/>
          <w:numId w:val="12"/>
        </w:numPr>
      </w:pPr>
      <w:r>
        <w:t>Tables: 47</w:t>
      </w:r>
    </w:p>
    <w:p w14:paraId="26F2D3F5" w14:textId="77777777" w:rsidR="00704DAB" w:rsidRDefault="00DE7BA4">
      <w:pPr>
        <w:pStyle w:val="Compact"/>
        <w:numPr>
          <w:ilvl w:val="1"/>
          <w:numId w:val="12"/>
        </w:numPr>
      </w:pPr>
      <w:r>
        <w:t>Links: 47</w:t>
      </w:r>
    </w:p>
    <w:p w14:paraId="4CBA1A2C" w14:textId="77777777" w:rsidR="00704DAB" w:rsidRDefault="00DE7BA4">
      <w:pPr>
        <w:pStyle w:val="Compact"/>
        <w:numPr>
          <w:ilvl w:val="1"/>
          <w:numId w:val="12"/>
        </w:numPr>
      </w:pPr>
      <w:r>
        <w:lastRenderedPageBreak/>
        <w:t>Images: 48</w:t>
      </w:r>
    </w:p>
    <w:p w14:paraId="1A8ADE5B" w14:textId="77777777" w:rsidR="00704DAB" w:rsidRDefault="00DE7BA4">
      <w:pPr>
        <w:pStyle w:val="Compact"/>
        <w:numPr>
          <w:ilvl w:val="1"/>
          <w:numId w:val="12"/>
        </w:numPr>
      </w:pPr>
      <w:r>
        <w:t>Cascading Style Sheets: 49</w:t>
      </w:r>
    </w:p>
    <w:p w14:paraId="5C8110C3" w14:textId="77777777" w:rsidR="00704DAB" w:rsidRDefault="00DE7BA4">
      <w:pPr>
        <w:pStyle w:val="Compact"/>
        <w:numPr>
          <w:ilvl w:val="1"/>
          <w:numId w:val="12"/>
        </w:numPr>
      </w:pPr>
      <w:r>
        <w:t>Bootstrap: 51</w:t>
      </w:r>
    </w:p>
    <w:p w14:paraId="5E6D0286" w14:textId="77777777" w:rsidR="00704DAB" w:rsidRDefault="00DE7BA4">
      <w:pPr>
        <w:pStyle w:val="Compact"/>
        <w:numPr>
          <w:ilvl w:val="1"/>
          <w:numId w:val="12"/>
        </w:numPr>
      </w:pPr>
      <w:r>
        <w:t>Exercises: 52</w:t>
      </w:r>
    </w:p>
    <w:p w14:paraId="1706A7EC" w14:textId="77777777" w:rsidR="00704DAB" w:rsidRDefault="00DE7BA4">
      <w:pPr>
        <w:pStyle w:val="Compact"/>
        <w:numPr>
          <w:ilvl w:val="1"/>
          <w:numId w:val="12"/>
        </w:numPr>
      </w:pPr>
      <w:r>
        <w:t>Key Points: 53</w:t>
      </w:r>
    </w:p>
    <w:p w14:paraId="7564C905" w14:textId="77777777" w:rsidR="00704DAB" w:rsidRDefault="00DE7BA4">
      <w:pPr>
        <w:pStyle w:val="Compact"/>
        <w:numPr>
          <w:ilvl w:val="0"/>
          <w:numId w:val="7"/>
        </w:numPr>
      </w:pPr>
      <w:r>
        <w:t>Manipulating Pages: 55</w:t>
      </w:r>
    </w:p>
    <w:p w14:paraId="3680BF2D" w14:textId="77777777" w:rsidR="00704DAB" w:rsidRDefault="00DE7BA4">
      <w:pPr>
        <w:pStyle w:val="Compact"/>
        <w:numPr>
          <w:ilvl w:val="1"/>
          <w:numId w:val="13"/>
        </w:numPr>
      </w:pPr>
      <w:r>
        <w:t>Counting Paragraphs: 55</w:t>
      </w:r>
    </w:p>
    <w:p w14:paraId="0432ECA8" w14:textId="77777777" w:rsidR="00704DAB" w:rsidRDefault="00DE7BA4">
      <w:pPr>
        <w:pStyle w:val="Compact"/>
        <w:numPr>
          <w:ilvl w:val="1"/>
          <w:numId w:val="13"/>
        </w:numPr>
      </w:pPr>
      <w:r>
        <w:t>Creating a Table</w:t>
      </w:r>
      <w:r>
        <w:t xml:space="preserve"> of Contents: 57</w:t>
      </w:r>
    </w:p>
    <w:p w14:paraId="30AD8B33" w14:textId="77777777" w:rsidR="00704DAB" w:rsidRDefault="00DE7BA4">
      <w:pPr>
        <w:pStyle w:val="Compact"/>
        <w:numPr>
          <w:ilvl w:val="1"/>
          <w:numId w:val="13"/>
        </w:numPr>
      </w:pPr>
      <w:r>
        <w:t>Sortable Lists: 59</w:t>
      </w:r>
    </w:p>
    <w:p w14:paraId="0CC1F6C7" w14:textId="77777777" w:rsidR="00704DAB" w:rsidRDefault="00DE7BA4">
      <w:pPr>
        <w:pStyle w:val="Compact"/>
        <w:numPr>
          <w:ilvl w:val="1"/>
          <w:numId w:val="13"/>
        </w:numPr>
      </w:pPr>
      <w:r>
        <w:t>Bibliographic Citations: 62</w:t>
      </w:r>
    </w:p>
    <w:p w14:paraId="0824DC34" w14:textId="77777777" w:rsidR="00704DAB" w:rsidRDefault="00DE7BA4">
      <w:pPr>
        <w:pStyle w:val="Compact"/>
        <w:numPr>
          <w:ilvl w:val="1"/>
          <w:numId w:val="13"/>
        </w:numPr>
      </w:pPr>
      <w:r>
        <w:t>A Real-time Clock: 65</w:t>
      </w:r>
    </w:p>
    <w:p w14:paraId="09207B4E" w14:textId="77777777" w:rsidR="00704DAB" w:rsidRDefault="00DE7BA4">
      <w:pPr>
        <w:pStyle w:val="Compact"/>
        <w:numPr>
          <w:ilvl w:val="1"/>
          <w:numId w:val="13"/>
        </w:numPr>
      </w:pPr>
      <w:r>
        <w:t>Exercises: 66</w:t>
      </w:r>
    </w:p>
    <w:p w14:paraId="3E270C98" w14:textId="77777777" w:rsidR="00704DAB" w:rsidRDefault="00DE7BA4">
      <w:pPr>
        <w:pStyle w:val="Compact"/>
        <w:numPr>
          <w:ilvl w:val="1"/>
          <w:numId w:val="13"/>
        </w:numPr>
      </w:pPr>
      <w:r>
        <w:t>Key Points: 67</w:t>
      </w:r>
    </w:p>
    <w:p w14:paraId="7B1AF1F7" w14:textId="77777777" w:rsidR="00704DAB" w:rsidRDefault="00DE7BA4">
      <w:pPr>
        <w:pStyle w:val="Compact"/>
        <w:numPr>
          <w:ilvl w:val="0"/>
          <w:numId w:val="7"/>
        </w:numPr>
      </w:pPr>
      <w:r>
        <w:t>Dynamic Pages: 69</w:t>
      </w:r>
    </w:p>
    <w:p w14:paraId="53C18D43" w14:textId="77777777" w:rsidR="00704DAB" w:rsidRDefault="00DE7BA4">
      <w:pPr>
        <w:pStyle w:val="Compact"/>
        <w:numPr>
          <w:ilvl w:val="1"/>
          <w:numId w:val="14"/>
        </w:numPr>
      </w:pPr>
      <w:r>
        <w:t>Hello, World: 70</w:t>
      </w:r>
    </w:p>
    <w:p w14:paraId="435518FC" w14:textId="77777777" w:rsidR="00704DAB" w:rsidRDefault="00DE7BA4">
      <w:pPr>
        <w:pStyle w:val="Compact"/>
        <w:numPr>
          <w:ilvl w:val="1"/>
          <w:numId w:val="14"/>
        </w:numPr>
      </w:pPr>
      <w:r>
        <w:t>JSX: 71</w:t>
      </w:r>
    </w:p>
    <w:p w14:paraId="32AC46A0" w14:textId="77777777" w:rsidR="00704DAB" w:rsidRDefault="00DE7BA4">
      <w:pPr>
        <w:pStyle w:val="Compact"/>
        <w:numPr>
          <w:ilvl w:val="1"/>
          <w:numId w:val="14"/>
        </w:numPr>
      </w:pPr>
      <w:r>
        <w:t>Creating Components: 73</w:t>
      </w:r>
    </w:p>
    <w:p w14:paraId="161E421E" w14:textId="77777777" w:rsidR="00704DAB" w:rsidRDefault="00DE7BA4">
      <w:pPr>
        <w:pStyle w:val="Compact"/>
        <w:numPr>
          <w:ilvl w:val="1"/>
          <w:numId w:val="14"/>
        </w:numPr>
      </w:pPr>
      <w:r>
        <w:t>Developing with Parcel: 74</w:t>
      </w:r>
    </w:p>
    <w:p w14:paraId="21DB3225" w14:textId="77777777" w:rsidR="00704DAB" w:rsidRDefault="00DE7BA4">
      <w:pPr>
        <w:pStyle w:val="Compact"/>
        <w:numPr>
          <w:ilvl w:val="1"/>
          <w:numId w:val="14"/>
        </w:numPr>
      </w:pPr>
      <w:r>
        <w:t>Multiple Files: 75</w:t>
      </w:r>
    </w:p>
    <w:p w14:paraId="711F8696" w14:textId="77777777" w:rsidR="00704DAB" w:rsidRDefault="00DE7BA4">
      <w:pPr>
        <w:pStyle w:val="Compact"/>
        <w:numPr>
          <w:ilvl w:val="1"/>
          <w:numId w:val="14"/>
        </w:numPr>
      </w:pPr>
      <w:r>
        <w:t>Exercises: 77</w:t>
      </w:r>
    </w:p>
    <w:p w14:paraId="617B1DD4" w14:textId="77777777" w:rsidR="00704DAB" w:rsidRDefault="00DE7BA4">
      <w:pPr>
        <w:pStyle w:val="Compact"/>
        <w:numPr>
          <w:ilvl w:val="1"/>
          <w:numId w:val="14"/>
        </w:numPr>
      </w:pPr>
      <w:r>
        <w:t>Key Points: 78</w:t>
      </w:r>
    </w:p>
    <w:p w14:paraId="4B34393D" w14:textId="77777777" w:rsidR="00704DAB" w:rsidRDefault="00DE7BA4">
      <w:pPr>
        <w:pStyle w:val="Compact"/>
        <w:numPr>
          <w:ilvl w:val="0"/>
          <w:numId w:val="7"/>
        </w:numPr>
      </w:pPr>
      <w:r>
        <w:t>Visualizing Data: 79</w:t>
      </w:r>
    </w:p>
    <w:p w14:paraId="2D84B03A" w14:textId="77777777" w:rsidR="00704DAB" w:rsidRDefault="00DE7BA4">
      <w:pPr>
        <w:pStyle w:val="Compact"/>
        <w:numPr>
          <w:ilvl w:val="1"/>
          <w:numId w:val="15"/>
        </w:numPr>
      </w:pPr>
      <w:r>
        <w:t>Vega-Lite: 79</w:t>
      </w:r>
    </w:p>
    <w:p w14:paraId="56697D75" w14:textId="77777777" w:rsidR="00704DAB" w:rsidRDefault="00DE7BA4">
      <w:pPr>
        <w:pStyle w:val="Compact"/>
        <w:numPr>
          <w:ilvl w:val="1"/>
          <w:numId w:val="15"/>
        </w:numPr>
      </w:pPr>
      <w:r>
        <w:t>Local Installation: 84</w:t>
      </w:r>
    </w:p>
    <w:p w14:paraId="27FEC9EC" w14:textId="77777777" w:rsidR="00704DAB" w:rsidRDefault="00DE7BA4">
      <w:pPr>
        <w:pStyle w:val="Compact"/>
        <w:numPr>
          <w:ilvl w:val="1"/>
          <w:numId w:val="15"/>
        </w:numPr>
      </w:pPr>
      <w:r>
        <w:t>Exercises: 86</w:t>
      </w:r>
    </w:p>
    <w:p w14:paraId="74952318" w14:textId="77777777" w:rsidR="00704DAB" w:rsidRDefault="00DE7BA4">
      <w:pPr>
        <w:pStyle w:val="Compact"/>
        <w:numPr>
          <w:ilvl w:val="1"/>
          <w:numId w:val="15"/>
        </w:numPr>
      </w:pPr>
      <w:r>
        <w:t>Key Points: 86</w:t>
      </w:r>
    </w:p>
    <w:p w14:paraId="1870510C" w14:textId="77777777" w:rsidR="00704DAB" w:rsidRDefault="00DE7BA4">
      <w:pPr>
        <w:pStyle w:val="Compact"/>
        <w:numPr>
          <w:ilvl w:val="0"/>
          <w:numId w:val="7"/>
        </w:numPr>
      </w:pPr>
      <w:r>
        <w:t>Promises: 87</w:t>
      </w:r>
    </w:p>
    <w:p w14:paraId="27E2009E" w14:textId="77777777" w:rsidR="00704DAB" w:rsidRDefault="00DE7BA4">
      <w:pPr>
        <w:pStyle w:val="Compact"/>
        <w:numPr>
          <w:ilvl w:val="1"/>
          <w:numId w:val="16"/>
        </w:numPr>
      </w:pPr>
      <w:r>
        <w:t>The Execution Queue: 88</w:t>
      </w:r>
    </w:p>
    <w:p w14:paraId="243E7D46" w14:textId="77777777" w:rsidR="00704DAB" w:rsidRDefault="00DE7BA4">
      <w:pPr>
        <w:pStyle w:val="Compact"/>
        <w:numPr>
          <w:ilvl w:val="1"/>
          <w:numId w:val="16"/>
        </w:numPr>
      </w:pPr>
      <w:r>
        <w:t>Promises: 90</w:t>
      </w:r>
    </w:p>
    <w:p w14:paraId="0C58B209" w14:textId="77777777" w:rsidR="00704DAB" w:rsidRDefault="00DE7BA4">
      <w:pPr>
        <w:pStyle w:val="Compact"/>
        <w:numPr>
          <w:ilvl w:val="1"/>
          <w:numId w:val="16"/>
        </w:numPr>
      </w:pPr>
      <w:r>
        <w:t>Using Promises: 94</w:t>
      </w:r>
    </w:p>
    <w:p w14:paraId="41B2C14F" w14:textId="77777777" w:rsidR="00704DAB" w:rsidRDefault="00DE7BA4">
      <w:pPr>
        <w:pStyle w:val="Compact"/>
        <w:numPr>
          <w:ilvl w:val="1"/>
          <w:numId w:val="16"/>
        </w:numPr>
      </w:pPr>
      <w:r>
        <w:t>async and await: 97</w:t>
      </w:r>
    </w:p>
    <w:p w14:paraId="01AEDCD4" w14:textId="77777777" w:rsidR="00704DAB" w:rsidRDefault="00DE7BA4">
      <w:pPr>
        <w:pStyle w:val="Compact"/>
        <w:numPr>
          <w:ilvl w:val="1"/>
          <w:numId w:val="16"/>
        </w:numPr>
      </w:pPr>
      <w:r>
        <w:t>Exercises: 98</w:t>
      </w:r>
    </w:p>
    <w:p w14:paraId="2C5A5E6C" w14:textId="77777777" w:rsidR="00704DAB" w:rsidRDefault="00DE7BA4">
      <w:pPr>
        <w:pStyle w:val="Compact"/>
        <w:numPr>
          <w:ilvl w:val="1"/>
          <w:numId w:val="16"/>
        </w:numPr>
      </w:pPr>
      <w:r>
        <w:t>Key Points: 100</w:t>
      </w:r>
    </w:p>
    <w:p w14:paraId="21E531ED" w14:textId="77777777" w:rsidR="00704DAB" w:rsidRDefault="00DE7BA4">
      <w:pPr>
        <w:pStyle w:val="Compact"/>
        <w:numPr>
          <w:ilvl w:val="0"/>
          <w:numId w:val="7"/>
        </w:numPr>
      </w:pPr>
      <w:r>
        <w:t>Interactive Sites: 103</w:t>
      </w:r>
    </w:p>
    <w:p w14:paraId="70B90FA9" w14:textId="77777777" w:rsidR="00704DAB" w:rsidRDefault="00DE7BA4">
      <w:pPr>
        <w:pStyle w:val="Compact"/>
        <w:numPr>
          <w:ilvl w:val="1"/>
          <w:numId w:val="17"/>
        </w:numPr>
      </w:pPr>
      <w:r>
        <w:t>But It Doesn't Work: 105</w:t>
      </w:r>
    </w:p>
    <w:p w14:paraId="069AB9F0" w14:textId="77777777" w:rsidR="00704DAB" w:rsidRDefault="00DE7BA4">
      <w:pPr>
        <w:pStyle w:val="Compact"/>
        <w:numPr>
          <w:ilvl w:val="1"/>
          <w:numId w:val="17"/>
        </w:numPr>
      </w:pPr>
      <w:r>
        <w:t>Models and Views: 108</w:t>
      </w:r>
    </w:p>
    <w:p w14:paraId="78DBE342" w14:textId="77777777" w:rsidR="00704DAB" w:rsidRDefault="00DE7BA4">
      <w:pPr>
        <w:pStyle w:val="Compact"/>
        <w:numPr>
          <w:ilvl w:val="1"/>
          <w:numId w:val="17"/>
        </w:numPr>
      </w:pPr>
      <w:r>
        <w:t>Fetching Data: 111</w:t>
      </w:r>
    </w:p>
    <w:p w14:paraId="26AA4839" w14:textId="77777777" w:rsidR="00704DAB" w:rsidRDefault="00DE7BA4">
      <w:pPr>
        <w:pStyle w:val="Compact"/>
        <w:numPr>
          <w:ilvl w:val="1"/>
          <w:numId w:val="17"/>
        </w:numPr>
      </w:pPr>
      <w:r>
        <w:t>Exercises: 116</w:t>
      </w:r>
    </w:p>
    <w:p w14:paraId="6DA18640" w14:textId="77777777" w:rsidR="00704DAB" w:rsidRDefault="00DE7BA4">
      <w:pPr>
        <w:pStyle w:val="Compact"/>
        <w:numPr>
          <w:ilvl w:val="1"/>
          <w:numId w:val="17"/>
        </w:numPr>
      </w:pPr>
      <w:r>
        <w:t>Key Points: 117</w:t>
      </w:r>
    </w:p>
    <w:p w14:paraId="68A83364" w14:textId="77777777" w:rsidR="00704DAB" w:rsidRDefault="00DE7BA4">
      <w:pPr>
        <w:pStyle w:val="Compact"/>
        <w:numPr>
          <w:ilvl w:val="0"/>
          <w:numId w:val="7"/>
        </w:numPr>
      </w:pPr>
      <w:r>
        <w:t>Managing Data: 119</w:t>
      </w:r>
    </w:p>
    <w:p w14:paraId="17C88422" w14:textId="77777777" w:rsidR="00704DAB" w:rsidRDefault="00DE7BA4">
      <w:pPr>
        <w:pStyle w:val="Compact"/>
        <w:numPr>
          <w:ilvl w:val="1"/>
          <w:numId w:val="18"/>
        </w:numPr>
      </w:pPr>
      <w:r>
        <w:lastRenderedPageBreak/>
        <w:t>Data Formats: 119</w:t>
      </w:r>
    </w:p>
    <w:p w14:paraId="0281C90C" w14:textId="77777777" w:rsidR="00704DAB" w:rsidRDefault="00DE7BA4">
      <w:pPr>
        <w:pStyle w:val="Compact"/>
        <w:numPr>
          <w:ilvl w:val="1"/>
          <w:numId w:val="18"/>
        </w:numPr>
      </w:pPr>
      <w:r>
        <w:t>Slicing Data: 120</w:t>
      </w:r>
    </w:p>
    <w:p w14:paraId="480A89C8" w14:textId="77777777" w:rsidR="00704DAB" w:rsidRDefault="00DE7BA4">
      <w:pPr>
        <w:pStyle w:val="Compact"/>
        <w:numPr>
          <w:ilvl w:val="1"/>
          <w:numId w:val="18"/>
        </w:numPr>
      </w:pPr>
      <w:r>
        <w:t>Data Manager: 121</w:t>
      </w:r>
    </w:p>
    <w:p w14:paraId="57548EE1" w14:textId="77777777" w:rsidR="00704DAB" w:rsidRDefault="00DE7BA4">
      <w:pPr>
        <w:pStyle w:val="Compact"/>
        <w:numPr>
          <w:ilvl w:val="1"/>
          <w:numId w:val="18"/>
        </w:numPr>
      </w:pPr>
      <w:r>
        <w:t>Exercises: 125</w:t>
      </w:r>
    </w:p>
    <w:p w14:paraId="61FA3AAF" w14:textId="77777777" w:rsidR="00704DAB" w:rsidRDefault="00DE7BA4">
      <w:pPr>
        <w:pStyle w:val="Compact"/>
        <w:numPr>
          <w:ilvl w:val="1"/>
          <w:numId w:val="18"/>
        </w:numPr>
      </w:pPr>
      <w:r>
        <w:t>Key Points: 126</w:t>
      </w:r>
    </w:p>
    <w:p w14:paraId="57AA2975" w14:textId="77777777" w:rsidR="00704DAB" w:rsidRDefault="00DE7BA4">
      <w:pPr>
        <w:pStyle w:val="Compact"/>
        <w:numPr>
          <w:ilvl w:val="0"/>
          <w:numId w:val="7"/>
        </w:numPr>
      </w:pPr>
      <w:r>
        <w:t>Creating a Server: 127</w:t>
      </w:r>
    </w:p>
    <w:p w14:paraId="36055E32" w14:textId="77777777" w:rsidR="00704DAB" w:rsidRDefault="00DE7BA4">
      <w:pPr>
        <w:pStyle w:val="Compact"/>
        <w:numPr>
          <w:ilvl w:val="1"/>
          <w:numId w:val="19"/>
        </w:numPr>
      </w:pPr>
      <w:r>
        <w:t>HTTP: 127</w:t>
      </w:r>
    </w:p>
    <w:p w14:paraId="06FB8533" w14:textId="77777777" w:rsidR="00704DAB" w:rsidRDefault="00DE7BA4">
      <w:pPr>
        <w:pStyle w:val="Compact"/>
        <w:numPr>
          <w:ilvl w:val="1"/>
          <w:numId w:val="19"/>
        </w:numPr>
      </w:pPr>
      <w:r>
        <w:t>Hello, Express: 130</w:t>
      </w:r>
    </w:p>
    <w:p w14:paraId="7A31B19E" w14:textId="77777777" w:rsidR="00704DAB" w:rsidRDefault="00DE7BA4">
      <w:pPr>
        <w:pStyle w:val="Compact"/>
        <w:numPr>
          <w:ilvl w:val="1"/>
          <w:numId w:val="19"/>
        </w:numPr>
      </w:pPr>
      <w:r>
        <w:t>Handling Multiple Paths: 131</w:t>
      </w:r>
    </w:p>
    <w:p w14:paraId="5F77EE29" w14:textId="77777777" w:rsidR="00704DAB" w:rsidRDefault="00DE7BA4">
      <w:pPr>
        <w:pStyle w:val="Compact"/>
        <w:numPr>
          <w:ilvl w:val="1"/>
          <w:numId w:val="19"/>
        </w:numPr>
      </w:pPr>
      <w:r>
        <w:t>Serving Files from Disk: 132</w:t>
      </w:r>
    </w:p>
    <w:p w14:paraId="16F88D2A" w14:textId="77777777" w:rsidR="00704DAB" w:rsidRDefault="00DE7BA4">
      <w:pPr>
        <w:pStyle w:val="Compact"/>
        <w:numPr>
          <w:ilvl w:val="1"/>
          <w:numId w:val="19"/>
        </w:numPr>
      </w:pPr>
      <w:r>
        <w:t>Content Types: 133</w:t>
      </w:r>
    </w:p>
    <w:p w14:paraId="584C37CF" w14:textId="77777777" w:rsidR="00704DAB" w:rsidRDefault="00DE7BA4">
      <w:pPr>
        <w:pStyle w:val="Compact"/>
        <w:numPr>
          <w:ilvl w:val="1"/>
          <w:numId w:val="19"/>
        </w:numPr>
      </w:pPr>
      <w:r>
        <w:t>Exercises: 134</w:t>
      </w:r>
    </w:p>
    <w:p w14:paraId="7F05D8D6" w14:textId="77777777" w:rsidR="00704DAB" w:rsidRDefault="00DE7BA4">
      <w:pPr>
        <w:pStyle w:val="Compact"/>
        <w:numPr>
          <w:ilvl w:val="1"/>
          <w:numId w:val="19"/>
        </w:numPr>
      </w:pPr>
      <w:r>
        <w:t>Key Points: 135</w:t>
      </w:r>
    </w:p>
    <w:p w14:paraId="1E5C8560" w14:textId="77777777" w:rsidR="00704DAB" w:rsidRDefault="00DE7BA4">
      <w:pPr>
        <w:pStyle w:val="Compact"/>
        <w:numPr>
          <w:ilvl w:val="0"/>
          <w:numId w:val="7"/>
        </w:numPr>
      </w:pPr>
      <w:r>
        <w:t>Testing: 137</w:t>
      </w:r>
    </w:p>
    <w:p w14:paraId="5E7582A0" w14:textId="77777777" w:rsidR="00704DAB" w:rsidRDefault="00DE7BA4">
      <w:pPr>
        <w:pStyle w:val="Compact"/>
        <w:numPr>
          <w:ilvl w:val="1"/>
          <w:numId w:val="20"/>
        </w:numPr>
      </w:pPr>
      <w:r>
        <w:t>Introducing Mocha: 137</w:t>
      </w:r>
    </w:p>
    <w:p w14:paraId="5D210A4B" w14:textId="77777777" w:rsidR="00704DAB" w:rsidRDefault="00DE7BA4">
      <w:pPr>
        <w:pStyle w:val="Compact"/>
        <w:numPr>
          <w:ilvl w:val="1"/>
          <w:numId w:val="20"/>
        </w:numPr>
      </w:pPr>
      <w:r>
        <w:t>Refactoring: 139</w:t>
      </w:r>
    </w:p>
    <w:p w14:paraId="5794B4BD" w14:textId="77777777" w:rsidR="00704DAB" w:rsidRDefault="00DE7BA4">
      <w:pPr>
        <w:pStyle w:val="Compact"/>
        <w:numPr>
          <w:ilvl w:val="1"/>
          <w:numId w:val="20"/>
        </w:numPr>
      </w:pPr>
      <w:r>
        <w:t>Testing the Server: 139</w:t>
      </w:r>
    </w:p>
    <w:p w14:paraId="7EE69A29" w14:textId="77777777" w:rsidR="00704DAB" w:rsidRDefault="00DE7BA4">
      <w:pPr>
        <w:pStyle w:val="Compact"/>
        <w:numPr>
          <w:ilvl w:val="1"/>
          <w:numId w:val="20"/>
        </w:numPr>
      </w:pPr>
      <w:r>
        <w:t>Checking the HTML:</w:t>
      </w:r>
      <w:r>
        <w:t xml:space="preserve"> 141</w:t>
      </w:r>
    </w:p>
    <w:p w14:paraId="6FB51F7C" w14:textId="77777777" w:rsidR="00704DAB" w:rsidRDefault="00DE7BA4">
      <w:pPr>
        <w:pStyle w:val="Compact"/>
        <w:numPr>
          <w:ilvl w:val="1"/>
          <w:numId w:val="20"/>
        </w:numPr>
      </w:pPr>
      <w:r>
        <w:t>Exercises: 142</w:t>
      </w:r>
    </w:p>
    <w:p w14:paraId="1285DD59" w14:textId="77777777" w:rsidR="00704DAB" w:rsidRDefault="00DE7BA4">
      <w:pPr>
        <w:pStyle w:val="Compact"/>
        <w:numPr>
          <w:ilvl w:val="1"/>
          <w:numId w:val="20"/>
        </w:numPr>
      </w:pPr>
      <w:r>
        <w:t>Key Points: 143</w:t>
      </w:r>
    </w:p>
    <w:p w14:paraId="34895834" w14:textId="77777777" w:rsidR="00704DAB" w:rsidRDefault="00DE7BA4">
      <w:pPr>
        <w:pStyle w:val="Compact"/>
        <w:numPr>
          <w:ilvl w:val="0"/>
          <w:numId w:val="7"/>
        </w:numPr>
      </w:pPr>
      <w:r>
        <w:t>Capstone Project: 145</w:t>
      </w:r>
    </w:p>
    <w:p w14:paraId="14099790" w14:textId="77777777" w:rsidR="00704DAB" w:rsidRDefault="00DE7BA4">
      <w:pPr>
        <w:pStyle w:val="Compact"/>
        <w:numPr>
          <w:ilvl w:val="1"/>
          <w:numId w:val="21"/>
        </w:numPr>
      </w:pPr>
      <w:r>
        <w:t>Data Manager: 145</w:t>
      </w:r>
    </w:p>
    <w:p w14:paraId="4F082C87" w14:textId="77777777" w:rsidR="00704DAB" w:rsidRDefault="00DE7BA4">
      <w:pPr>
        <w:pStyle w:val="Compact"/>
        <w:numPr>
          <w:ilvl w:val="1"/>
          <w:numId w:val="21"/>
        </w:numPr>
      </w:pPr>
      <w:r>
        <w:t>Server: 145</w:t>
      </w:r>
    </w:p>
    <w:p w14:paraId="07A1203F" w14:textId="77777777" w:rsidR="00704DAB" w:rsidRDefault="00DE7BA4">
      <w:pPr>
        <w:pStyle w:val="Compact"/>
        <w:numPr>
          <w:ilvl w:val="1"/>
          <w:numId w:val="21"/>
        </w:numPr>
      </w:pPr>
      <w:r>
        <w:t>API: 147</w:t>
      </w:r>
    </w:p>
    <w:p w14:paraId="4B5EC543" w14:textId="77777777" w:rsidR="00704DAB" w:rsidRDefault="00DE7BA4">
      <w:pPr>
        <w:pStyle w:val="Compact"/>
        <w:numPr>
          <w:ilvl w:val="1"/>
          <w:numId w:val="21"/>
        </w:numPr>
      </w:pPr>
      <w:r>
        <w:t>The Display: 148</w:t>
      </w:r>
    </w:p>
    <w:p w14:paraId="0DC273E9" w14:textId="77777777" w:rsidR="00704DAB" w:rsidRDefault="00DE7BA4">
      <w:pPr>
        <w:pStyle w:val="Compact"/>
        <w:numPr>
          <w:ilvl w:val="1"/>
          <w:numId w:val="21"/>
        </w:numPr>
      </w:pPr>
      <w:r>
        <w:t>The Tables: 151</w:t>
      </w:r>
    </w:p>
    <w:p w14:paraId="77E55994" w14:textId="77777777" w:rsidR="00704DAB" w:rsidRDefault="00DE7BA4" w:rsidP="00935313">
      <w:pPr>
        <w:pStyle w:val="Compact"/>
        <w:numPr>
          <w:ilvl w:val="1"/>
          <w:numId w:val="21"/>
        </w:numPr>
        <w:ind w:left="1202" w:hanging="482"/>
      </w:pPr>
      <w:r>
        <w:t>The Chart: 153</w:t>
      </w:r>
    </w:p>
    <w:p w14:paraId="34AA7BDA" w14:textId="77777777" w:rsidR="00704DAB" w:rsidRDefault="00DE7BA4">
      <w:pPr>
        <w:pStyle w:val="Compact"/>
        <w:numPr>
          <w:ilvl w:val="1"/>
          <w:numId w:val="21"/>
        </w:numPr>
      </w:pPr>
      <w:r>
        <w:t>Running It: 154</w:t>
      </w:r>
    </w:p>
    <w:p w14:paraId="0B5E220E" w14:textId="77777777" w:rsidR="00704DAB" w:rsidRDefault="00DE7BA4">
      <w:pPr>
        <w:pStyle w:val="Compact"/>
        <w:numPr>
          <w:ilvl w:val="1"/>
          <w:numId w:val="21"/>
        </w:numPr>
      </w:pPr>
      <w:r>
        <w:t>Exercises: 156</w:t>
      </w:r>
    </w:p>
    <w:p w14:paraId="354D2DFB" w14:textId="77777777" w:rsidR="00704DAB" w:rsidRDefault="00DE7BA4">
      <w:pPr>
        <w:pStyle w:val="Compact"/>
        <w:numPr>
          <w:ilvl w:val="1"/>
          <w:numId w:val="21"/>
        </w:numPr>
      </w:pPr>
      <w:r>
        <w:t>Key Points: 157</w:t>
      </w:r>
    </w:p>
    <w:p w14:paraId="6CE9C72E" w14:textId="77777777" w:rsidR="00704DAB" w:rsidRDefault="00DE7BA4">
      <w:pPr>
        <w:pStyle w:val="Compact"/>
        <w:numPr>
          <w:ilvl w:val="0"/>
          <w:numId w:val="7"/>
        </w:numPr>
      </w:pPr>
      <w:r>
        <w:t>Conclusion: 159</w:t>
      </w:r>
    </w:p>
    <w:p w14:paraId="5F8B171C" w14:textId="77777777" w:rsidR="00704DAB" w:rsidRDefault="00DE7BA4">
      <w:pPr>
        <w:pStyle w:val="Compact"/>
        <w:numPr>
          <w:ilvl w:val="1"/>
          <w:numId w:val="22"/>
        </w:numPr>
      </w:pPr>
      <w:r>
        <w:t>Key Points: 159</w:t>
      </w:r>
    </w:p>
    <w:p w14:paraId="7602807C" w14:textId="77777777" w:rsidR="00704DAB" w:rsidRDefault="00DE7BA4">
      <w:pPr>
        <w:pStyle w:val="FirstParagraph"/>
      </w:pPr>
      <w:r>
        <w:t>Bibliography: 161</w:t>
      </w:r>
    </w:p>
    <w:p w14:paraId="10B7B01B" w14:textId="77777777" w:rsidR="00935313" w:rsidRDefault="00DE7BA4">
      <w:pPr>
        <w:pStyle w:val="BodyText"/>
      </w:pPr>
      <w:r>
        <w:t>Appendices</w:t>
      </w:r>
    </w:p>
    <w:p w14:paraId="2694EE83" w14:textId="77777777" w:rsidR="00935313" w:rsidRDefault="00DE7BA4" w:rsidP="00935313">
      <w:pPr>
        <w:pStyle w:val="BodyText"/>
        <w:numPr>
          <w:ilvl w:val="0"/>
          <w:numId w:val="23"/>
        </w:numPr>
        <w:spacing w:before="36" w:after="36"/>
        <w:ind w:left="357" w:hanging="357"/>
      </w:pPr>
      <w:r>
        <w:t>License: 163</w:t>
      </w:r>
    </w:p>
    <w:p w14:paraId="7FD9D1BE" w14:textId="77777777" w:rsidR="00935313" w:rsidRDefault="00DE7BA4" w:rsidP="00935313">
      <w:pPr>
        <w:pStyle w:val="BodyText"/>
        <w:numPr>
          <w:ilvl w:val="0"/>
          <w:numId w:val="23"/>
        </w:numPr>
        <w:spacing w:before="36" w:after="36"/>
        <w:ind w:left="357" w:hanging="357"/>
      </w:pPr>
      <w:r>
        <w:t>Code of Conduct: 165</w:t>
      </w:r>
    </w:p>
    <w:p w14:paraId="30F5398E" w14:textId="77777777" w:rsidR="00935313" w:rsidRDefault="00DE7BA4" w:rsidP="00935313">
      <w:pPr>
        <w:pStyle w:val="BodyText"/>
        <w:numPr>
          <w:ilvl w:val="0"/>
          <w:numId w:val="23"/>
        </w:numPr>
        <w:spacing w:before="36" w:after="36"/>
        <w:ind w:left="357" w:hanging="357"/>
      </w:pPr>
      <w:r>
        <w:t>Citation: 167</w:t>
      </w:r>
    </w:p>
    <w:p w14:paraId="04F53EA1" w14:textId="77777777" w:rsidR="00935313" w:rsidRDefault="00DE7BA4" w:rsidP="00935313">
      <w:pPr>
        <w:pStyle w:val="BodyText"/>
        <w:numPr>
          <w:ilvl w:val="0"/>
          <w:numId w:val="23"/>
        </w:numPr>
        <w:spacing w:before="36" w:after="36"/>
        <w:ind w:left="357" w:hanging="357"/>
      </w:pPr>
      <w:r>
        <w:t>Contributing: 169</w:t>
      </w:r>
    </w:p>
    <w:p w14:paraId="4CCE90A7" w14:textId="77777777" w:rsidR="00935313" w:rsidRDefault="00DE7BA4" w:rsidP="00935313">
      <w:pPr>
        <w:pStyle w:val="BodyText"/>
        <w:numPr>
          <w:ilvl w:val="0"/>
          <w:numId w:val="23"/>
        </w:numPr>
        <w:spacing w:before="36" w:after="36"/>
        <w:ind w:left="357" w:hanging="357"/>
      </w:pPr>
      <w:r>
        <w:t>Glossary: 171</w:t>
      </w:r>
    </w:p>
    <w:p w14:paraId="64BB3305" w14:textId="77777777" w:rsidR="00935313" w:rsidRDefault="00DE7BA4" w:rsidP="00935313">
      <w:pPr>
        <w:pStyle w:val="BodyText"/>
        <w:numPr>
          <w:ilvl w:val="0"/>
          <w:numId w:val="23"/>
        </w:numPr>
        <w:spacing w:before="36" w:after="36"/>
        <w:ind w:left="357" w:hanging="357"/>
      </w:pPr>
      <w:r>
        <w:lastRenderedPageBreak/>
        <w:t>Key Points: 181</w:t>
      </w:r>
    </w:p>
    <w:p w14:paraId="4DF1B4DA" w14:textId="77777777" w:rsidR="00935313" w:rsidRDefault="00DE7BA4" w:rsidP="00935313">
      <w:pPr>
        <w:pStyle w:val="BodyText"/>
        <w:numPr>
          <w:ilvl w:val="0"/>
          <w:numId w:val="23"/>
        </w:numPr>
        <w:spacing w:before="36" w:after="36"/>
        <w:ind w:left="357" w:hanging="357"/>
      </w:pPr>
      <w:r>
        <w:t>Collaborating: 187</w:t>
      </w:r>
    </w:p>
    <w:p w14:paraId="2510FCFE" w14:textId="77777777" w:rsidR="00935313" w:rsidRDefault="00DE7BA4" w:rsidP="00935313">
      <w:pPr>
        <w:pStyle w:val="BodyText"/>
        <w:numPr>
          <w:ilvl w:val="0"/>
          <w:numId w:val="23"/>
        </w:numPr>
        <w:spacing w:before="36" w:after="36"/>
        <w:ind w:left="357" w:hanging="357"/>
      </w:pPr>
      <w:r>
        <w:t>Legacy JavaScript Issues: 191</w:t>
      </w:r>
    </w:p>
    <w:p w14:paraId="562D6088" w14:textId="77777777" w:rsidR="00935313" w:rsidRDefault="00DE7BA4" w:rsidP="00935313">
      <w:pPr>
        <w:pStyle w:val="BodyText"/>
        <w:numPr>
          <w:ilvl w:val="0"/>
          <w:numId w:val="23"/>
        </w:numPr>
        <w:spacing w:before="36" w:after="36"/>
        <w:ind w:left="357" w:hanging="357"/>
      </w:pPr>
      <w:r>
        <w:t>Logging: 195</w:t>
      </w:r>
    </w:p>
    <w:p w14:paraId="14EB8F6A" w14:textId="77777777" w:rsidR="00935313" w:rsidRDefault="00DE7BA4" w:rsidP="00935313">
      <w:pPr>
        <w:pStyle w:val="BodyText"/>
        <w:numPr>
          <w:ilvl w:val="0"/>
          <w:numId w:val="23"/>
        </w:numPr>
        <w:spacing w:before="36" w:after="36"/>
        <w:ind w:left="357" w:hanging="357"/>
      </w:pPr>
      <w:r>
        <w:t>Extensible Servers: 197</w:t>
      </w:r>
    </w:p>
    <w:p w14:paraId="13ACA21B" w14:textId="77777777" w:rsidR="00935313" w:rsidRDefault="00DE7BA4" w:rsidP="00935313">
      <w:pPr>
        <w:pStyle w:val="BodyText"/>
        <w:numPr>
          <w:ilvl w:val="0"/>
          <w:numId w:val="23"/>
        </w:numPr>
        <w:spacing w:before="36" w:after="36"/>
        <w:ind w:left="357" w:hanging="357"/>
      </w:pPr>
      <w:r>
        <w:t>Using a Data</w:t>
      </w:r>
      <w:r>
        <w:t>base: 199</w:t>
      </w:r>
    </w:p>
    <w:p w14:paraId="590803CA" w14:textId="12A65F8F" w:rsidR="00704DAB" w:rsidRDefault="00DE7BA4" w:rsidP="00935313">
      <w:pPr>
        <w:pStyle w:val="BodyText"/>
        <w:numPr>
          <w:ilvl w:val="0"/>
          <w:numId w:val="23"/>
        </w:numPr>
        <w:spacing w:before="36" w:after="36"/>
        <w:ind w:left="357" w:hanging="357"/>
      </w:pPr>
      <w:r>
        <w:t>Deploying: 213</w:t>
      </w:r>
    </w:p>
    <w:sectPr w:rsidR="00704DAB">
      <w:footerReference w:type="even" r:id="rId16"/>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C0CB71" w14:textId="77777777" w:rsidR="00DE7BA4" w:rsidRDefault="00DE7BA4">
      <w:pPr>
        <w:spacing w:after="0"/>
      </w:pPr>
      <w:r>
        <w:separator/>
      </w:r>
    </w:p>
  </w:endnote>
  <w:endnote w:type="continuationSeparator" w:id="0">
    <w:p w14:paraId="12AC9375" w14:textId="77777777" w:rsidR="00DE7BA4" w:rsidRDefault="00DE7B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12177029"/>
      <w:docPartObj>
        <w:docPartGallery w:val="Page Numbers (Bottom of Page)"/>
        <w:docPartUnique/>
      </w:docPartObj>
    </w:sdtPr>
    <w:sdtContent>
      <w:p w14:paraId="0C8E2205" w14:textId="157216EC" w:rsidR="00727BA0" w:rsidRDefault="00727BA0" w:rsidP="00C5156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705588" w14:textId="77777777" w:rsidR="00727BA0" w:rsidRDefault="00727BA0" w:rsidP="00727BA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60132111"/>
      <w:docPartObj>
        <w:docPartGallery w:val="Page Numbers (Bottom of Page)"/>
        <w:docPartUnique/>
      </w:docPartObj>
    </w:sdtPr>
    <w:sdtContent>
      <w:p w14:paraId="50F39A5D" w14:textId="64721C45" w:rsidR="00727BA0" w:rsidRDefault="00727BA0" w:rsidP="00C5156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6E9268" w14:textId="77777777" w:rsidR="00727BA0" w:rsidRDefault="00727BA0" w:rsidP="00727BA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341167" w14:textId="77777777" w:rsidR="00DE7BA4" w:rsidRDefault="00DE7BA4">
      <w:r>
        <w:separator/>
      </w:r>
    </w:p>
  </w:footnote>
  <w:footnote w:type="continuationSeparator" w:id="0">
    <w:p w14:paraId="78749AC6" w14:textId="77777777" w:rsidR="00DE7BA4" w:rsidRDefault="00DE7B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2DFF85"/>
    <w:multiLevelType w:val="multilevel"/>
    <w:tmpl w:val="DD9682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00E0C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75E2C9A"/>
    <w:multiLevelType w:val="hybridMultilevel"/>
    <w:tmpl w:val="8AEE6B3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8B6F2C"/>
    <w:multiLevelType w:val="multilevel"/>
    <w:tmpl w:val="9A4E13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F33CF9F"/>
    <w:multiLevelType w:val="multilevel"/>
    <w:tmpl w:val="58BA30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7452D"/>
    <w:rsid w:val="004E29B3"/>
    <w:rsid w:val="00590D07"/>
    <w:rsid w:val="00704DAB"/>
    <w:rsid w:val="00727BA0"/>
    <w:rsid w:val="00784D58"/>
    <w:rsid w:val="008D6863"/>
    <w:rsid w:val="00935313"/>
    <w:rsid w:val="00AB0DAB"/>
    <w:rsid w:val="00B86B75"/>
    <w:rsid w:val="00BC48D5"/>
    <w:rsid w:val="00C36279"/>
    <w:rsid w:val="00DE7BA4"/>
    <w:rsid w:val="00E201C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CB6204"/>
  <w15:docId w15:val="{EA4F5FC2-A6C8-D442-8AD4-06226BF16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B0DAB"/>
    <w:rPr>
      <w:color w:val="605E5C"/>
      <w:shd w:val="clear" w:color="auto" w:fill="E1DFDD"/>
    </w:rPr>
  </w:style>
  <w:style w:type="table" w:styleId="TableGrid">
    <w:name w:val="Table Grid"/>
    <w:basedOn w:val="TableNormal"/>
    <w:rsid w:val="00AB0DA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nhideWhenUsed/>
    <w:rsid w:val="00727BA0"/>
    <w:pPr>
      <w:tabs>
        <w:tab w:val="center" w:pos="4680"/>
        <w:tab w:val="right" w:pos="9360"/>
      </w:tabs>
      <w:spacing w:after="0"/>
    </w:pPr>
  </w:style>
  <w:style w:type="character" w:customStyle="1" w:styleId="FooterChar">
    <w:name w:val="Footer Char"/>
    <w:basedOn w:val="DefaultParagraphFont"/>
    <w:link w:val="Footer"/>
    <w:rsid w:val="00727BA0"/>
  </w:style>
  <w:style w:type="character" w:styleId="PageNumber">
    <w:name w:val="page number"/>
    <w:basedOn w:val="DefaultParagraphFont"/>
    <w:semiHidden/>
    <w:unhideWhenUsed/>
    <w:rsid w:val="00727B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ware-tools-in-javascript.github.io/js-vs-ds/en/intro/" TargetMode="External"/><Relationship Id="rId13" Type="http://schemas.openxmlformats.org/officeDocument/2006/relationships/hyperlink" Target="https://www.embl.d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software-tools-in-javascript/js-vs-ds" TargetMode="External"/><Relationship Id="rId12" Type="http://schemas.openxmlformats.org/officeDocument/2006/relationships/hyperlink" Target="https://bio-it.embl.de"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byhdgs.info/" TargetMode="External"/><Relationship Id="rId5" Type="http://schemas.openxmlformats.org/officeDocument/2006/relationships/footnotes" Target="footnotes.xml"/><Relationship Id="rId15" Type="http://schemas.openxmlformats.org/officeDocument/2006/relationships/hyperlink" Target="http://rstudio.com" TargetMode="External"/><Relationship Id="rId10" Type="http://schemas.openxmlformats.org/officeDocument/2006/relationships/hyperlink" Target="https://eloquentjavascript.net/"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manning.com/books/data-wrangling-with-javascript" TargetMode="External"/><Relationship Id="rId14" Type="http://schemas.openxmlformats.org/officeDocument/2006/relationships/hyperlink" Target="http://third-bi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1297</Words>
  <Characters>7393</Characters>
  <Application>Microsoft Office Word</Application>
  <DocSecurity>0</DocSecurity>
  <Lines>61</Lines>
  <Paragraphs>17</Paragraphs>
  <ScaleCrop>false</ScaleCrop>
  <Company/>
  <LinksUpToDate>false</LinksUpToDate>
  <CharactersWithSpaces>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reg Wilson</cp:lastModifiedBy>
  <cp:revision>6</cp:revision>
  <dcterms:created xsi:type="dcterms:W3CDTF">2019-03-10T12:58:00Z</dcterms:created>
  <dcterms:modified xsi:type="dcterms:W3CDTF">2019-03-10T13:08:00Z</dcterms:modified>
</cp:coreProperties>
</file>